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09BC3C" w14:textId="11F6E076" w:rsidR="00714906" w:rsidRPr="00C82431" w:rsidRDefault="001207C8" w:rsidP="001207C8">
      <w:pPr>
        <w:tabs>
          <w:tab w:val="left" w:pos="4007"/>
        </w:tabs>
      </w:pPr>
      <w:bookmarkStart w:id="0" w:name="_GoBack"/>
      <w:bookmarkEnd w:id="0"/>
      <w:r>
        <w:tab/>
      </w:r>
    </w:p>
    <w:p w14:paraId="09872224" w14:textId="77777777" w:rsidR="00B57CF9" w:rsidRPr="00C82431" w:rsidRDefault="00B57CF9" w:rsidP="00B57CF9">
      <w:r w:rsidRPr="00C82431">
        <w:t>Załącznik: nr 1</w:t>
      </w:r>
    </w:p>
    <w:p w14:paraId="2035787A" w14:textId="20B074F4" w:rsidR="00B57CF9" w:rsidRPr="00C82431" w:rsidRDefault="00B57CF9" w:rsidP="00BB1B74">
      <w:r w:rsidRPr="00C82431">
        <w:t>Opis przedmiotu zamówienia</w:t>
      </w:r>
      <w:r w:rsidRPr="00C82431">
        <w:tab/>
      </w:r>
      <w:r w:rsidRPr="00C82431">
        <w:tab/>
      </w:r>
      <w:r w:rsidR="00F9784D" w:rsidRPr="00C82431">
        <w:t xml:space="preserve">                    </w:t>
      </w:r>
      <w:r w:rsidR="00F32C3E" w:rsidRPr="00C82431">
        <w:t xml:space="preserve">         </w:t>
      </w:r>
      <w:r w:rsidR="00F32C3E" w:rsidRPr="00C82431">
        <w:tab/>
      </w:r>
      <w:r w:rsidR="00F32C3E" w:rsidRPr="00C82431">
        <w:tab/>
      </w:r>
      <w:r w:rsidR="00BB1B74">
        <w:t xml:space="preserve">        </w:t>
      </w:r>
      <w:r w:rsidR="00F32C3E" w:rsidRPr="00C82431">
        <w:t>Nr. spr. DA/AM-231</w:t>
      </w:r>
      <w:r w:rsidR="003D634B">
        <w:t>-7</w:t>
      </w:r>
      <w:r w:rsidR="001F07ED">
        <w:t>8</w:t>
      </w:r>
      <w:r w:rsidR="00F9784D" w:rsidRPr="00C82431">
        <w:t>/21</w:t>
      </w:r>
    </w:p>
    <w:p w14:paraId="3E5B990B" w14:textId="6F1998BD" w:rsidR="006C746E" w:rsidRPr="00C82431" w:rsidRDefault="007F75DC" w:rsidP="006C746E">
      <w:pPr>
        <w:jc w:val="right"/>
      </w:pPr>
      <w:r>
        <w:t xml:space="preserve">  </w:t>
      </w:r>
      <w:r w:rsidR="00AF0A72" w:rsidRPr="00C82431">
        <w:t>Gliwice, dnia</w:t>
      </w:r>
      <w:r w:rsidR="004A260D">
        <w:t xml:space="preserve"> </w:t>
      </w:r>
      <w:r w:rsidR="001F07ED">
        <w:t>09</w:t>
      </w:r>
      <w:r w:rsidR="003D634B">
        <w:t>.</w:t>
      </w:r>
      <w:r w:rsidR="00370AB6">
        <w:t>1</w:t>
      </w:r>
      <w:r w:rsidR="001F07ED">
        <w:t>1</w:t>
      </w:r>
      <w:r w:rsidR="00FB30B8">
        <w:t>.</w:t>
      </w:r>
      <w:r w:rsidR="006C746E" w:rsidRPr="00C82431">
        <w:t>2021r.</w:t>
      </w:r>
    </w:p>
    <w:p w14:paraId="5B0B01BA" w14:textId="77777777" w:rsidR="00B57CF9" w:rsidRPr="00225960" w:rsidRDefault="00B57CF9" w:rsidP="0061573F">
      <w:pPr>
        <w:rPr>
          <w:rFonts w:ascii="Calibri" w:hAnsi="Calibri" w:cs="Calibri"/>
          <w:sz w:val="22"/>
        </w:rPr>
      </w:pPr>
    </w:p>
    <w:p w14:paraId="504E2864" w14:textId="03CF7E34" w:rsidR="0061573F" w:rsidRPr="0061573F" w:rsidRDefault="00FC4AA8" w:rsidP="006532A7">
      <w:pPr>
        <w:jc w:val="center"/>
        <w:rPr>
          <w:rFonts w:ascii="Calibri" w:hAnsi="Calibri" w:cs="Calibri"/>
          <w:b/>
          <w:sz w:val="8"/>
          <w:u w:val="single"/>
        </w:rPr>
      </w:pPr>
      <w:r>
        <w:rPr>
          <w:rFonts w:ascii="Calibri" w:hAnsi="Calibri" w:cs="Calibri"/>
          <w:b/>
          <w:u w:val="single"/>
        </w:rPr>
        <w:t xml:space="preserve">Parametry techniczne – </w:t>
      </w:r>
      <w:r w:rsidR="00FE27EE" w:rsidRPr="00FE27EE">
        <w:rPr>
          <w:rFonts w:ascii="Calibri" w:hAnsi="Calibri" w:cs="Calibri"/>
          <w:b/>
          <w:u w:val="single"/>
        </w:rPr>
        <w:t>aparat</w:t>
      </w:r>
      <w:r w:rsidR="001F07ED">
        <w:rPr>
          <w:rFonts w:ascii="Calibri" w:hAnsi="Calibri" w:cs="Calibri"/>
          <w:b/>
          <w:u w:val="single"/>
        </w:rPr>
        <w:t xml:space="preserve"> HDR</w:t>
      </w:r>
      <w:r w:rsidR="0052420F">
        <w:rPr>
          <w:rFonts w:ascii="Calibri" w:hAnsi="Calibri" w:cs="Calibri"/>
          <w:b/>
          <w:u w:val="single"/>
        </w:rPr>
        <w:t xml:space="preserve"> </w:t>
      </w:r>
    </w:p>
    <w:tbl>
      <w:tblPr>
        <w:tblW w:w="10916" w:type="dxa"/>
        <w:tblInd w:w="-7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25"/>
        <w:gridCol w:w="5313"/>
        <w:gridCol w:w="1067"/>
        <w:gridCol w:w="4111"/>
      </w:tblGrid>
      <w:tr w:rsidR="00366DF0" w:rsidRPr="00370AB6" w14:paraId="525889C2" w14:textId="77777777" w:rsidTr="009A3636">
        <w:trPr>
          <w:trHeight w:val="340"/>
        </w:trPr>
        <w:tc>
          <w:tcPr>
            <w:tcW w:w="425" w:type="dxa"/>
            <w:shd w:val="pct15" w:color="auto" w:fill="auto"/>
            <w:vAlign w:val="center"/>
          </w:tcPr>
          <w:p w14:paraId="61706CC7" w14:textId="77777777" w:rsidR="00366DF0" w:rsidRPr="00370AB6" w:rsidRDefault="00366DF0" w:rsidP="00BE117B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b/>
                <w:sz w:val="18"/>
                <w:szCs w:val="18"/>
              </w:rPr>
              <w:t>Lp.</w:t>
            </w:r>
          </w:p>
        </w:tc>
        <w:tc>
          <w:tcPr>
            <w:tcW w:w="5313" w:type="dxa"/>
            <w:shd w:val="pct15" w:color="auto" w:fill="auto"/>
            <w:vAlign w:val="center"/>
          </w:tcPr>
          <w:p w14:paraId="3109F013" w14:textId="77777777" w:rsidR="00366DF0" w:rsidRPr="00370AB6" w:rsidRDefault="00366DF0" w:rsidP="00BE117B">
            <w:pPr>
              <w:ind w:left="72"/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b/>
                <w:sz w:val="18"/>
                <w:szCs w:val="18"/>
              </w:rPr>
              <w:t>Parametry wymagane</w:t>
            </w:r>
          </w:p>
        </w:tc>
        <w:tc>
          <w:tcPr>
            <w:tcW w:w="1067" w:type="dxa"/>
            <w:shd w:val="pct15" w:color="auto" w:fill="auto"/>
            <w:vAlign w:val="center"/>
          </w:tcPr>
          <w:p w14:paraId="654BE450" w14:textId="77777777" w:rsidR="00366DF0" w:rsidRPr="00370AB6" w:rsidRDefault="00366DF0" w:rsidP="00BE117B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b/>
                <w:sz w:val="18"/>
                <w:szCs w:val="18"/>
              </w:rPr>
              <w:t>Wartość wymagana</w:t>
            </w:r>
          </w:p>
        </w:tc>
        <w:tc>
          <w:tcPr>
            <w:tcW w:w="4111" w:type="dxa"/>
            <w:shd w:val="pct15" w:color="auto" w:fill="auto"/>
            <w:vAlign w:val="center"/>
          </w:tcPr>
          <w:p w14:paraId="2B82C1FB" w14:textId="77777777" w:rsidR="00366DF0" w:rsidRPr="00370AB6" w:rsidRDefault="00366DF0" w:rsidP="00BE117B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b/>
                <w:sz w:val="18"/>
                <w:szCs w:val="18"/>
              </w:rPr>
              <w:t>Parametr oferowany</w:t>
            </w:r>
          </w:p>
        </w:tc>
      </w:tr>
      <w:tr w:rsidR="00366DF0" w:rsidRPr="00370AB6" w14:paraId="6D748890" w14:textId="77777777" w:rsidTr="00E26AD3">
        <w:trPr>
          <w:trHeight w:val="340"/>
        </w:trPr>
        <w:tc>
          <w:tcPr>
            <w:tcW w:w="10916" w:type="dxa"/>
            <w:gridSpan w:val="4"/>
            <w:shd w:val="clear" w:color="auto" w:fill="BDD6EE"/>
            <w:vAlign w:val="center"/>
          </w:tcPr>
          <w:p w14:paraId="29A9AD92" w14:textId="77777777" w:rsidR="00366DF0" w:rsidRPr="00370AB6" w:rsidRDefault="00366DF0" w:rsidP="00BE117B">
            <w:pPr>
              <w:ind w:left="72"/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b/>
                <w:sz w:val="18"/>
                <w:szCs w:val="18"/>
              </w:rPr>
              <w:t>Informacje ogólne</w:t>
            </w:r>
          </w:p>
        </w:tc>
      </w:tr>
      <w:tr w:rsidR="00366DF0" w:rsidRPr="00370AB6" w14:paraId="21A4C944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2AA7E3F1" w14:textId="77777777" w:rsidR="00366DF0" w:rsidRPr="00370AB6" w:rsidRDefault="00366DF0" w:rsidP="00BE117B">
            <w:pPr>
              <w:numPr>
                <w:ilvl w:val="0"/>
                <w:numId w:val="6"/>
              </w:numPr>
              <w:ind w:left="414" w:hanging="357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vAlign w:val="center"/>
          </w:tcPr>
          <w:p w14:paraId="05E0501F" w14:textId="77777777" w:rsidR="00366DF0" w:rsidRPr="00370AB6" w:rsidRDefault="00366DF0" w:rsidP="00BE117B">
            <w:pPr>
              <w:tabs>
                <w:tab w:val="num" w:pos="426"/>
              </w:tabs>
              <w:spacing w:after="40"/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Producent / Kraj</w:t>
            </w:r>
          </w:p>
        </w:tc>
        <w:tc>
          <w:tcPr>
            <w:tcW w:w="1067" w:type="dxa"/>
            <w:vAlign w:val="center"/>
          </w:tcPr>
          <w:p w14:paraId="096E7840" w14:textId="77777777" w:rsidR="00760C06" w:rsidRPr="00370AB6" w:rsidRDefault="00FE27EE" w:rsidP="00BE117B">
            <w:pPr>
              <w:tabs>
                <w:tab w:val="num" w:pos="426"/>
              </w:tabs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TAK</w:t>
            </w:r>
            <w:r w:rsidR="00410092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, </w:t>
            </w:r>
          </w:p>
          <w:p w14:paraId="6E07F18F" w14:textId="77777777" w:rsidR="00366DF0" w:rsidRPr="00370AB6" w:rsidRDefault="00760C06" w:rsidP="00BE117B">
            <w:pPr>
              <w:tabs>
                <w:tab w:val="num" w:pos="426"/>
              </w:tabs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i/>
                <w:sz w:val="18"/>
                <w:szCs w:val="18"/>
              </w:rPr>
              <w:t>(</w:t>
            </w:r>
            <w:r w:rsidR="00366DF0" w:rsidRPr="00370AB6">
              <w:rPr>
                <w:rFonts w:asciiTheme="majorHAnsi" w:hAnsiTheme="majorHAnsi" w:cstheme="majorHAnsi"/>
                <w:i/>
                <w:sz w:val="18"/>
                <w:szCs w:val="18"/>
              </w:rPr>
              <w:t>podać</w:t>
            </w:r>
            <w:r w:rsidRPr="00370AB6">
              <w:rPr>
                <w:rFonts w:asciiTheme="majorHAnsi" w:hAnsiTheme="majorHAnsi" w:cstheme="majorHAnsi"/>
                <w:i/>
                <w:sz w:val="18"/>
                <w:szCs w:val="18"/>
              </w:rPr>
              <w:t>)</w:t>
            </w:r>
          </w:p>
        </w:tc>
        <w:tc>
          <w:tcPr>
            <w:tcW w:w="4111" w:type="dxa"/>
            <w:vAlign w:val="center"/>
          </w:tcPr>
          <w:p w14:paraId="41CAF1A3" w14:textId="77777777" w:rsidR="00366DF0" w:rsidRPr="00370AB6" w:rsidRDefault="00366DF0" w:rsidP="00BE117B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366DF0" w:rsidRPr="00370AB6" w14:paraId="78D1075E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49CA0161" w14:textId="77777777" w:rsidR="00366DF0" w:rsidRPr="00370AB6" w:rsidRDefault="00366DF0" w:rsidP="00BE117B">
            <w:pPr>
              <w:numPr>
                <w:ilvl w:val="0"/>
                <w:numId w:val="6"/>
              </w:numPr>
              <w:ind w:left="414" w:hanging="357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vAlign w:val="center"/>
          </w:tcPr>
          <w:p w14:paraId="65A3D19C" w14:textId="77777777" w:rsidR="00366DF0" w:rsidRPr="00370AB6" w:rsidRDefault="00366DF0" w:rsidP="00BE117B">
            <w:pPr>
              <w:tabs>
                <w:tab w:val="num" w:pos="426"/>
              </w:tabs>
              <w:spacing w:after="40"/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Model / Typ  (jeżeli posiada)</w:t>
            </w:r>
          </w:p>
        </w:tc>
        <w:tc>
          <w:tcPr>
            <w:tcW w:w="1067" w:type="dxa"/>
            <w:vAlign w:val="center"/>
          </w:tcPr>
          <w:p w14:paraId="58AD32AD" w14:textId="77777777" w:rsidR="00760C06" w:rsidRPr="00370AB6" w:rsidRDefault="00FE27EE" w:rsidP="00BE117B">
            <w:pPr>
              <w:tabs>
                <w:tab w:val="num" w:pos="426"/>
              </w:tabs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TAK</w:t>
            </w:r>
            <w:r w:rsidR="00410092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, </w:t>
            </w:r>
          </w:p>
          <w:p w14:paraId="077DEAFF" w14:textId="77777777" w:rsidR="00366DF0" w:rsidRPr="00370AB6" w:rsidRDefault="00760C06" w:rsidP="00BE117B">
            <w:pPr>
              <w:tabs>
                <w:tab w:val="num" w:pos="426"/>
              </w:tabs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i/>
                <w:sz w:val="18"/>
                <w:szCs w:val="18"/>
              </w:rPr>
              <w:t>(</w:t>
            </w:r>
            <w:r w:rsidR="00366DF0" w:rsidRPr="00370AB6">
              <w:rPr>
                <w:rFonts w:asciiTheme="majorHAnsi" w:hAnsiTheme="majorHAnsi" w:cstheme="majorHAnsi"/>
                <w:i/>
                <w:sz w:val="18"/>
                <w:szCs w:val="18"/>
              </w:rPr>
              <w:t>podać</w:t>
            </w:r>
            <w:r w:rsidRPr="00370AB6">
              <w:rPr>
                <w:rFonts w:asciiTheme="majorHAnsi" w:hAnsiTheme="majorHAnsi" w:cstheme="majorHAnsi"/>
                <w:i/>
                <w:sz w:val="18"/>
                <w:szCs w:val="18"/>
              </w:rPr>
              <w:t>)</w:t>
            </w:r>
          </w:p>
        </w:tc>
        <w:tc>
          <w:tcPr>
            <w:tcW w:w="4111" w:type="dxa"/>
            <w:vAlign w:val="center"/>
          </w:tcPr>
          <w:p w14:paraId="04ACEB71" w14:textId="77777777" w:rsidR="00366DF0" w:rsidRPr="00370AB6" w:rsidRDefault="00366DF0" w:rsidP="00BE117B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366DF0" w:rsidRPr="00370AB6" w14:paraId="28EF6A7B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06149FA2" w14:textId="77777777" w:rsidR="00366DF0" w:rsidRPr="00370AB6" w:rsidRDefault="00366DF0" w:rsidP="00BE117B">
            <w:pPr>
              <w:numPr>
                <w:ilvl w:val="0"/>
                <w:numId w:val="6"/>
              </w:numPr>
              <w:ind w:left="414" w:hanging="357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vAlign w:val="center"/>
          </w:tcPr>
          <w:p w14:paraId="603CAE57" w14:textId="77777777" w:rsidR="00366DF0" w:rsidRPr="00370AB6" w:rsidRDefault="00B3547E" w:rsidP="00BE117B">
            <w:pPr>
              <w:tabs>
                <w:tab w:val="num" w:pos="426"/>
              </w:tabs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Sprzęt fabrycznie nowy</w:t>
            </w:r>
            <w:r w:rsidR="00366DF0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 (rok </w:t>
            </w:r>
            <w:r w:rsidR="00410092" w:rsidRPr="00370AB6">
              <w:rPr>
                <w:rFonts w:asciiTheme="majorHAnsi" w:hAnsiTheme="majorHAnsi" w:cstheme="majorHAnsi"/>
                <w:sz w:val="18"/>
                <w:szCs w:val="18"/>
              </w:rPr>
              <w:t>produkcji nie wcześniej niż 2021</w:t>
            </w: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), kompletny i gotowy</w:t>
            </w:r>
            <w:r w:rsidR="00366DF0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 do użycia bez dodatkowych nakładów finansowych ze strony Zamawiającego</w:t>
            </w:r>
          </w:p>
        </w:tc>
        <w:tc>
          <w:tcPr>
            <w:tcW w:w="1067" w:type="dxa"/>
            <w:vAlign w:val="center"/>
          </w:tcPr>
          <w:p w14:paraId="12F92B0E" w14:textId="77777777" w:rsidR="00760C06" w:rsidRPr="00370AB6" w:rsidRDefault="00FE27EE" w:rsidP="00BE117B">
            <w:pPr>
              <w:tabs>
                <w:tab w:val="num" w:pos="426"/>
              </w:tabs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TAK</w:t>
            </w:r>
            <w:r w:rsidR="00410092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, </w:t>
            </w:r>
          </w:p>
          <w:p w14:paraId="7BF57DB1" w14:textId="77777777" w:rsidR="00366DF0" w:rsidRPr="00370AB6" w:rsidRDefault="00760C06" w:rsidP="00BE117B">
            <w:pPr>
              <w:tabs>
                <w:tab w:val="num" w:pos="426"/>
              </w:tabs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i/>
                <w:sz w:val="18"/>
                <w:szCs w:val="18"/>
              </w:rPr>
              <w:t>(</w:t>
            </w:r>
            <w:r w:rsidR="00366DF0" w:rsidRPr="00370AB6">
              <w:rPr>
                <w:rFonts w:asciiTheme="majorHAnsi" w:hAnsiTheme="majorHAnsi" w:cstheme="majorHAnsi"/>
                <w:i/>
                <w:sz w:val="18"/>
                <w:szCs w:val="18"/>
              </w:rPr>
              <w:t>podać</w:t>
            </w:r>
            <w:r w:rsidRPr="00370AB6">
              <w:rPr>
                <w:rFonts w:asciiTheme="majorHAnsi" w:hAnsiTheme="majorHAnsi" w:cstheme="majorHAnsi"/>
                <w:i/>
                <w:sz w:val="18"/>
                <w:szCs w:val="18"/>
              </w:rPr>
              <w:t>)</w:t>
            </w:r>
          </w:p>
        </w:tc>
        <w:tc>
          <w:tcPr>
            <w:tcW w:w="4111" w:type="dxa"/>
            <w:vAlign w:val="center"/>
          </w:tcPr>
          <w:p w14:paraId="13E3E5B1" w14:textId="77777777" w:rsidR="00366DF0" w:rsidRPr="00370AB6" w:rsidRDefault="00366DF0" w:rsidP="00BE117B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FC4AA8" w:rsidRPr="00370AB6" w14:paraId="530904EE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03D4A67C" w14:textId="77777777" w:rsidR="00FC4AA8" w:rsidRPr="00370AB6" w:rsidRDefault="00FC4AA8" w:rsidP="00BE117B">
            <w:pPr>
              <w:numPr>
                <w:ilvl w:val="0"/>
                <w:numId w:val="6"/>
              </w:numPr>
              <w:ind w:left="414" w:hanging="357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vAlign w:val="center"/>
          </w:tcPr>
          <w:p w14:paraId="1003A68F" w14:textId="77777777" w:rsidR="00616C50" w:rsidRPr="00370AB6" w:rsidRDefault="00616C50" w:rsidP="00BE117B">
            <w:pPr>
              <w:tabs>
                <w:tab w:val="num" w:pos="426"/>
              </w:tabs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Oznakowanie znakiem CE </w:t>
            </w:r>
          </w:p>
          <w:p w14:paraId="771988AC" w14:textId="77777777" w:rsidR="00FC4AA8" w:rsidRPr="00370AB6" w:rsidRDefault="00616C50" w:rsidP="00BE117B">
            <w:pPr>
              <w:tabs>
                <w:tab w:val="num" w:pos="426"/>
              </w:tabs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(deklaracja zgodności/ certyfikat CE)</w:t>
            </w:r>
          </w:p>
        </w:tc>
        <w:tc>
          <w:tcPr>
            <w:tcW w:w="1067" w:type="dxa"/>
            <w:vAlign w:val="center"/>
          </w:tcPr>
          <w:p w14:paraId="299D2EB0" w14:textId="77777777" w:rsidR="00FC4AA8" w:rsidRPr="00370AB6" w:rsidRDefault="00FE27EE" w:rsidP="00BE117B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0E14E7B0" w14:textId="77777777" w:rsidR="00FC4AA8" w:rsidRPr="00370AB6" w:rsidRDefault="00FC4AA8" w:rsidP="00BE117B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366DF0" w:rsidRPr="00370AB6" w14:paraId="08BC8C97" w14:textId="77777777" w:rsidTr="00E26AD3">
        <w:trPr>
          <w:trHeight w:val="340"/>
        </w:trPr>
        <w:tc>
          <w:tcPr>
            <w:tcW w:w="10916" w:type="dxa"/>
            <w:gridSpan w:val="4"/>
            <w:shd w:val="clear" w:color="auto" w:fill="BDD6EE"/>
            <w:vAlign w:val="center"/>
          </w:tcPr>
          <w:p w14:paraId="1C0F0EEE" w14:textId="77777777" w:rsidR="00366DF0" w:rsidRPr="00370AB6" w:rsidRDefault="00366DF0" w:rsidP="00BE117B">
            <w:pPr>
              <w:ind w:left="72"/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b/>
                <w:sz w:val="18"/>
                <w:szCs w:val="18"/>
              </w:rPr>
              <w:t>Parametry podstawowe</w:t>
            </w:r>
          </w:p>
        </w:tc>
      </w:tr>
      <w:tr w:rsidR="00CB78D5" w:rsidRPr="00370AB6" w14:paraId="2183866A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446A4550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BF1DA57" w14:textId="77777777" w:rsidR="00CB78D5" w:rsidRPr="00370AB6" w:rsidRDefault="00CB78D5" w:rsidP="00CB78D5">
            <w:pPr>
              <w:pStyle w:val="Style4"/>
              <w:widowControl/>
              <w:spacing w:line="240" w:lineRule="auto"/>
              <w:ind w:left="10" w:hanging="10"/>
              <w:jc w:val="left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Stosowane źródło promieniowania jonizującego: Ir-192</w:t>
            </w:r>
          </w:p>
        </w:tc>
        <w:tc>
          <w:tcPr>
            <w:tcW w:w="10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5211FF" w14:textId="77777777" w:rsidR="00CB78D5" w:rsidRPr="00370AB6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0F894E0A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2CD5BF79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4DC84D80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851FBCC" w14:textId="40C6A0BC" w:rsidR="00CB78D5" w:rsidRPr="00370AB6" w:rsidRDefault="00CB78D5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Wymagana aktywność </w:t>
            </w:r>
            <w:r w:rsidR="007B097E">
              <w:rPr>
                <w:rFonts w:asciiTheme="majorHAnsi" w:hAnsiTheme="majorHAnsi" w:cstheme="majorHAnsi"/>
                <w:sz w:val="18"/>
                <w:szCs w:val="18"/>
              </w:rPr>
              <w:t xml:space="preserve">dostarczonego </w:t>
            </w: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źródła:</w:t>
            </w:r>
          </w:p>
          <w:p w14:paraId="1C3581DA" w14:textId="77777777" w:rsidR="00CB78D5" w:rsidRPr="00370AB6" w:rsidRDefault="00CB78D5" w:rsidP="00CB78D5">
            <w:pPr>
              <w:pStyle w:val="Style4"/>
              <w:widowControl/>
              <w:spacing w:line="240" w:lineRule="auto"/>
              <w:jc w:val="left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10 Ci ±10%</w:t>
            </w:r>
          </w:p>
        </w:tc>
        <w:tc>
          <w:tcPr>
            <w:tcW w:w="10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BC33946" w14:textId="77777777" w:rsidR="00CB78D5" w:rsidRPr="00370AB6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,</w:t>
            </w:r>
          </w:p>
          <w:p w14:paraId="1B790B4C" w14:textId="77777777" w:rsidR="00CB78D5" w:rsidRPr="00370AB6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(</w:t>
            </w:r>
            <w:r w:rsidRPr="00370AB6">
              <w:rPr>
                <w:rStyle w:val="FontStyle12"/>
                <w:rFonts w:asciiTheme="majorHAnsi" w:hAnsiTheme="majorHAnsi" w:cstheme="majorHAnsi"/>
                <w:i/>
                <w:sz w:val="18"/>
                <w:szCs w:val="18"/>
              </w:rPr>
              <w:t>podać)</w:t>
            </w:r>
          </w:p>
        </w:tc>
        <w:tc>
          <w:tcPr>
            <w:tcW w:w="4111" w:type="dxa"/>
            <w:vAlign w:val="center"/>
          </w:tcPr>
          <w:p w14:paraId="0DB3266C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39CB0873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1F1F4E50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F0C263C" w14:textId="77777777" w:rsidR="00CB78D5" w:rsidRPr="00370AB6" w:rsidRDefault="00CB78D5" w:rsidP="00CB78D5">
            <w:pPr>
              <w:pStyle w:val="Style4"/>
              <w:widowControl/>
              <w:spacing w:line="240" w:lineRule="auto"/>
              <w:jc w:val="left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Źródło kroczące do przodu</w:t>
            </w:r>
          </w:p>
        </w:tc>
        <w:tc>
          <w:tcPr>
            <w:tcW w:w="10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0239719" w14:textId="77777777" w:rsidR="00CB78D5" w:rsidRPr="00370AB6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,</w:t>
            </w:r>
          </w:p>
          <w:p w14:paraId="506888FA" w14:textId="77777777" w:rsidR="00CB78D5" w:rsidRPr="00370AB6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i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i/>
                <w:sz w:val="18"/>
                <w:szCs w:val="18"/>
              </w:rPr>
              <w:t>(podać)</w:t>
            </w:r>
          </w:p>
        </w:tc>
        <w:tc>
          <w:tcPr>
            <w:tcW w:w="4111" w:type="dxa"/>
            <w:vAlign w:val="center"/>
          </w:tcPr>
          <w:p w14:paraId="555BB211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547C5328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3D0FE830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64B4D0F" w14:textId="77777777" w:rsidR="00CB78D5" w:rsidRPr="00370AB6" w:rsidRDefault="00CB78D5" w:rsidP="00CB78D5">
            <w:pPr>
              <w:pStyle w:val="Style4"/>
              <w:widowControl/>
              <w:spacing w:line="240" w:lineRule="auto"/>
              <w:ind w:left="10" w:hanging="10"/>
              <w:jc w:val="left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Wielkość źródła: maksymalnie 0,9mmx5mm</w:t>
            </w:r>
          </w:p>
        </w:tc>
        <w:tc>
          <w:tcPr>
            <w:tcW w:w="10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BB62D15" w14:textId="77777777" w:rsidR="00CB78D5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</w:t>
            </w:r>
          </w:p>
          <w:p w14:paraId="31D80733" w14:textId="33197456" w:rsidR="00225960" w:rsidRPr="00370AB6" w:rsidRDefault="00225960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(</w:t>
            </w:r>
            <w:r w:rsidRPr="00225960">
              <w:rPr>
                <w:rStyle w:val="FontStyle12"/>
                <w:rFonts w:asciiTheme="majorHAnsi" w:hAnsiTheme="majorHAnsi" w:cstheme="majorHAnsi"/>
                <w:i/>
                <w:sz w:val="18"/>
                <w:szCs w:val="18"/>
              </w:rPr>
              <w:t>podać</w:t>
            </w:r>
            <w:r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)</w:t>
            </w:r>
          </w:p>
        </w:tc>
        <w:tc>
          <w:tcPr>
            <w:tcW w:w="4111" w:type="dxa"/>
            <w:vAlign w:val="center"/>
          </w:tcPr>
          <w:p w14:paraId="479905B2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5261DAE2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408F0909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A5A8080" w14:textId="77777777" w:rsidR="00CB78D5" w:rsidRPr="00370AB6" w:rsidRDefault="00CB78D5" w:rsidP="00CB78D5">
            <w:pPr>
              <w:pStyle w:val="Style4"/>
              <w:widowControl/>
              <w:spacing w:line="240" w:lineRule="auto"/>
              <w:jc w:val="left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Liczba kanałów roboczych: minimum 30</w:t>
            </w:r>
          </w:p>
        </w:tc>
        <w:tc>
          <w:tcPr>
            <w:tcW w:w="10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008D5D" w14:textId="77777777" w:rsidR="00CB78D5" w:rsidRPr="00370AB6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,</w:t>
            </w:r>
          </w:p>
          <w:p w14:paraId="693BDA9C" w14:textId="77777777" w:rsidR="00CB78D5" w:rsidRPr="00370AB6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i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i/>
                <w:sz w:val="18"/>
                <w:szCs w:val="18"/>
              </w:rPr>
              <w:t>(podać)</w:t>
            </w:r>
          </w:p>
        </w:tc>
        <w:tc>
          <w:tcPr>
            <w:tcW w:w="4111" w:type="dxa"/>
            <w:vAlign w:val="center"/>
          </w:tcPr>
          <w:p w14:paraId="383E8ADC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36D81302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0F16FC74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FDF9447" w14:textId="77777777" w:rsidR="00CB78D5" w:rsidRPr="00370AB6" w:rsidRDefault="00CB78D5" w:rsidP="00CB78D5">
            <w:pPr>
              <w:pStyle w:val="Style4"/>
              <w:widowControl/>
              <w:spacing w:line="240" w:lineRule="auto"/>
              <w:jc w:val="left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Dokładność pozycjonowania źródła: min. ±0,5mm</w:t>
            </w:r>
          </w:p>
        </w:tc>
        <w:tc>
          <w:tcPr>
            <w:tcW w:w="10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485317" w14:textId="77777777" w:rsidR="00CB78D5" w:rsidRPr="00370AB6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</w:t>
            </w:r>
          </w:p>
          <w:p w14:paraId="54A87764" w14:textId="77777777" w:rsidR="00CB78D5" w:rsidRPr="00370AB6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i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i/>
                <w:sz w:val="18"/>
                <w:szCs w:val="18"/>
              </w:rPr>
              <w:t>(podać)</w:t>
            </w:r>
          </w:p>
        </w:tc>
        <w:tc>
          <w:tcPr>
            <w:tcW w:w="4111" w:type="dxa"/>
            <w:vAlign w:val="center"/>
          </w:tcPr>
          <w:p w14:paraId="5DF90F98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3BE1AB8C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1A5E16EF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6A2952F" w14:textId="77777777" w:rsidR="00CB78D5" w:rsidRPr="00370AB6" w:rsidRDefault="00CB78D5" w:rsidP="00CB78D5">
            <w:pPr>
              <w:pStyle w:val="Style4"/>
              <w:widowControl/>
              <w:spacing w:line="240" w:lineRule="auto"/>
              <w:ind w:left="10" w:hanging="10"/>
              <w:jc w:val="left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Gwarantowana ilość transferów źródła: minimum 30 000 transferów</w:t>
            </w:r>
          </w:p>
        </w:tc>
        <w:tc>
          <w:tcPr>
            <w:tcW w:w="10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641F50E" w14:textId="77777777" w:rsidR="00CB78D5" w:rsidRPr="00370AB6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</w:t>
            </w:r>
          </w:p>
          <w:p w14:paraId="6B62F0C7" w14:textId="77777777" w:rsidR="00CB78D5" w:rsidRPr="008A7B31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i/>
                <w:sz w:val="18"/>
                <w:szCs w:val="18"/>
              </w:rPr>
            </w:pPr>
            <w:r w:rsidRPr="008A7B31">
              <w:rPr>
                <w:rStyle w:val="FontStyle12"/>
                <w:rFonts w:asciiTheme="majorHAnsi" w:hAnsiTheme="majorHAnsi" w:cstheme="majorHAnsi"/>
                <w:i/>
                <w:sz w:val="18"/>
                <w:szCs w:val="18"/>
              </w:rPr>
              <w:t>(podać)</w:t>
            </w:r>
          </w:p>
        </w:tc>
        <w:tc>
          <w:tcPr>
            <w:tcW w:w="4111" w:type="dxa"/>
            <w:vAlign w:val="center"/>
          </w:tcPr>
          <w:p w14:paraId="4DBBE233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763D711D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5B7EFEB6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1FE78B1" w14:textId="77777777" w:rsidR="00CB78D5" w:rsidRPr="00370AB6" w:rsidRDefault="00CB78D5" w:rsidP="00CB78D5">
            <w:pPr>
              <w:pStyle w:val="Style4"/>
              <w:widowControl/>
              <w:spacing w:line="240" w:lineRule="auto"/>
              <w:jc w:val="left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Stała długość prowadnicy wraz z aplikatorem: min 140 cm</w:t>
            </w:r>
          </w:p>
        </w:tc>
        <w:tc>
          <w:tcPr>
            <w:tcW w:w="10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A68D959" w14:textId="77777777" w:rsidR="00CB78D5" w:rsidRPr="00370AB6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 xml:space="preserve">TAK, </w:t>
            </w:r>
          </w:p>
          <w:p w14:paraId="7366E3E6" w14:textId="77777777" w:rsidR="00CB78D5" w:rsidRPr="008A7B31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i/>
                <w:sz w:val="18"/>
                <w:szCs w:val="18"/>
              </w:rPr>
            </w:pPr>
            <w:r w:rsidRPr="008A7B31">
              <w:rPr>
                <w:rStyle w:val="FontStyle12"/>
                <w:rFonts w:asciiTheme="majorHAnsi" w:hAnsiTheme="majorHAnsi" w:cstheme="majorHAnsi"/>
                <w:i/>
                <w:sz w:val="18"/>
                <w:szCs w:val="18"/>
              </w:rPr>
              <w:t>(podać)</w:t>
            </w:r>
          </w:p>
        </w:tc>
        <w:tc>
          <w:tcPr>
            <w:tcW w:w="4111" w:type="dxa"/>
            <w:vAlign w:val="center"/>
          </w:tcPr>
          <w:p w14:paraId="4D41F414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26316A61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2E295B2D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39B87B9" w14:textId="77777777" w:rsidR="00CB78D5" w:rsidRPr="00370AB6" w:rsidRDefault="00CB78D5" w:rsidP="00CB78D5">
            <w:pPr>
              <w:pStyle w:val="Style4"/>
              <w:widowControl/>
              <w:spacing w:line="240" w:lineRule="auto"/>
              <w:jc w:val="left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Dodatkowy pomiar czasu</w:t>
            </w:r>
          </w:p>
        </w:tc>
        <w:tc>
          <w:tcPr>
            <w:tcW w:w="10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0B2646E" w14:textId="77777777" w:rsidR="00CB78D5" w:rsidRPr="00370AB6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56C3877B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0FF5FC21" w14:textId="77777777" w:rsidTr="009A3636">
        <w:trPr>
          <w:trHeight w:val="320"/>
        </w:trPr>
        <w:tc>
          <w:tcPr>
            <w:tcW w:w="425" w:type="dxa"/>
            <w:vAlign w:val="center"/>
          </w:tcPr>
          <w:p w14:paraId="50CAD15F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FCF03F4" w14:textId="77777777" w:rsidR="00CB78D5" w:rsidRPr="00370AB6" w:rsidRDefault="00CB78D5" w:rsidP="00CB78D5">
            <w:pPr>
              <w:pStyle w:val="Style4"/>
              <w:widowControl/>
              <w:spacing w:line="240" w:lineRule="auto"/>
              <w:jc w:val="left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Liczba punktów postoju źródła w kanale: minimum 400</w:t>
            </w:r>
          </w:p>
        </w:tc>
        <w:tc>
          <w:tcPr>
            <w:tcW w:w="10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3D76456" w14:textId="77777777" w:rsidR="00CB78D5" w:rsidRPr="00370AB6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</w:t>
            </w:r>
          </w:p>
          <w:p w14:paraId="4930EFAA" w14:textId="77777777" w:rsidR="00CB78D5" w:rsidRPr="008A7B31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i/>
                <w:sz w:val="18"/>
                <w:szCs w:val="18"/>
              </w:rPr>
            </w:pPr>
            <w:r w:rsidRPr="008A7B31">
              <w:rPr>
                <w:rStyle w:val="FontStyle12"/>
                <w:rFonts w:asciiTheme="majorHAnsi" w:hAnsiTheme="majorHAnsi" w:cstheme="majorHAnsi"/>
                <w:i/>
                <w:sz w:val="18"/>
                <w:szCs w:val="18"/>
              </w:rPr>
              <w:t>(podać)</w:t>
            </w:r>
          </w:p>
        </w:tc>
        <w:tc>
          <w:tcPr>
            <w:tcW w:w="4111" w:type="dxa"/>
            <w:vAlign w:val="center"/>
          </w:tcPr>
          <w:p w14:paraId="75671DFA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34C3C41D" w14:textId="77777777" w:rsidTr="009A3636">
        <w:trPr>
          <w:trHeight w:val="296"/>
        </w:trPr>
        <w:tc>
          <w:tcPr>
            <w:tcW w:w="425" w:type="dxa"/>
            <w:vAlign w:val="center"/>
          </w:tcPr>
          <w:p w14:paraId="6AD63EA6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82E5D24" w14:textId="77777777" w:rsidR="00CB78D5" w:rsidRPr="00370AB6" w:rsidRDefault="00CB78D5" w:rsidP="00CB78D5">
            <w:pPr>
              <w:pStyle w:val="Style4"/>
              <w:widowControl/>
              <w:spacing w:line="240" w:lineRule="auto"/>
              <w:jc w:val="left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Minimalna odległość pomiędzy pozycjami postojowymi źródła: 1mm</w:t>
            </w:r>
          </w:p>
        </w:tc>
        <w:tc>
          <w:tcPr>
            <w:tcW w:w="10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5B80B36" w14:textId="77777777" w:rsidR="00CB78D5" w:rsidRPr="00370AB6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</w:t>
            </w:r>
          </w:p>
          <w:p w14:paraId="60930E5A" w14:textId="77777777" w:rsidR="00CB78D5" w:rsidRPr="008A7B31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i/>
                <w:sz w:val="18"/>
                <w:szCs w:val="18"/>
              </w:rPr>
            </w:pPr>
            <w:r w:rsidRPr="008A7B31">
              <w:rPr>
                <w:rStyle w:val="FontStyle12"/>
                <w:rFonts w:asciiTheme="majorHAnsi" w:hAnsiTheme="majorHAnsi" w:cstheme="majorHAnsi"/>
                <w:i/>
                <w:sz w:val="18"/>
                <w:szCs w:val="18"/>
              </w:rPr>
              <w:t>(podać)</w:t>
            </w:r>
          </w:p>
        </w:tc>
        <w:tc>
          <w:tcPr>
            <w:tcW w:w="4111" w:type="dxa"/>
            <w:vAlign w:val="center"/>
          </w:tcPr>
          <w:p w14:paraId="049A7694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61CDDF6A" w14:textId="77777777" w:rsidTr="009A3636">
        <w:trPr>
          <w:trHeight w:val="275"/>
        </w:trPr>
        <w:tc>
          <w:tcPr>
            <w:tcW w:w="425" w:type="dxa"/>
            <w:vAlign w:val="center"/>
          </w:tcPr>
          <w:p w14:paraId="554756CA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CD95D73" w14:textId="77777777" w:rsidR="00CB78D5" w:rsidRPr="00370AB6" w:rsidRDefault="00CB78D5" w:rsidP="00CB78D5">
            <w:pPr>
              <w:pStyle w:val="Style4"/>
              <w:widowControl/>
              <w:spacing w:line="240" w:lineRule="auto"/>
              <w:jc w:val="left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Konstrukcja źródła zapewnia zastosowanie krzywizny aplikatora o promieniu mniejszym niż 15 mm </w:t>
            </w:r>
          </w:p>
        </w:tc>
        <w:tc>
          <w:tcPr>
            <w:tcW w:w="10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9E2C4FE" w14:textId="77777777" w:rsidR="00CB78D5" w:rsidRPr="00370AB6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</w:t>
            </w:r>
          </w:p>
          <w:p w14:paraId="7BAC114C" w14:textId="77777777" w:rsidR="00CB78D5" w:rsidRPr="008A7B31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i/>
                <w:sz w:val="18"/>
                <w:szCs w:val="18"/>
              </w:rPr>
            </w:pPr>
            <w:r w:rsidRPr="008A7B31">
              <w:rPr>
                <w:rStyle w:val="FontStyle12"/>
                <w:rFonts w:asciiTheme="majorHAnsi" w:hAnsiTheme="majorHAnsi" w:cstheme="majorHAnsi"/>
                <w:i/>
                <w:sz w:val="18"/>
                <w:szCs w:val="18"/>
              </w:rPr>
              <w:t>(podać)</w:t>
            </w:r>
          </w:p>
        </w:tc>
        <w:tc>
          <w:tcPr>
            <w:tcW w:w="4111" w:type="dxa"/>
            <w:vAlign w:val="center"/>
          </w:tcPr>
          <w:p w14:paraId="13208653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74C759D6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3200C75E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2ED1D2A" w14:textId="77777777" w:rsidR="00CB78D5" w:rsidRPr="00370AB6" w:rsidRDefault="00CB78D5" w:rsidP="00CB78D5">
            <w:pPr>
              <w:pStyle w:val="Style4"/>
              <w:widowControl/>
              <w:spacing w:line="240" w:lineRule="auto"/>
              <w:ind w:right="331"/>
              <w:jc w:val="left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Wbudowany detektor promieniowania</w:t>
            </w:r>
          </w:p>
        </w:tc>
        <w:tc>
          <w:tcPr>
            <w:tcW w:w="10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84C10E" w14:textId="77777777" w:rsidR="00CB78D5" w:rsidRPr="00370AB6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28EF0609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16D66248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1ECE6D64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0475889" w14:textId="77777777" w:rsidR="00CB78D5" w:rsidRPr="00370AB6" w:rsidRDefault="00CB78D5" w:rsidP="00CB78D5">
            <w:pPr>
              <w:pStyle w:val="Style4"/>
              <w:widowControl/>
              <w:spacing w:line="240" w:lineRule="auto"/>
              <w:jc w:val="left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Możliwość ręcznego wycofania źródła </w:t>
            </w:r>
          </w:p>
        </w:tc>
        <w:tc>
          <w:tcPr>
            <w:tcW w:w="10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1C7D59" w14:textId="77777777" w:rsidR="00CB78D5" w:rsidRPr="00370AB6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6C01A9A7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1B49F029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39852C50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501CFD4" w14:textId="77777777" w:rsidR="00CB78D5" w:rsidRPr="00370AB6" w:rsidRDefault="00CB78D5" w:rsidP="00CB78D5">
            <w:pPr>
              <w:pStyle w:val="Style4"/>
              <w:widowControl/>
              <w:spacing w:line="240" w:lineRule="auto"/>
              <w:jc w:val="left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Osłonność sejfu: minimum 12 Ci</w:t>
            </w:r>
          </w:p>
        </w:tc>
        <w:tc>
          <w:tcPr>
            <w:tcW w:w="10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18EDEE4" w14:textId="77777777" w:rsidR="00CB78D5" w:rsidRPr="00370AB6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</w:t>
            </w:r>
          </w:p>
          <w:p w14:paraId="1109B9BB" w14:textId="77777777" w:rsidR="00CB78D5" w:rsidRPr="008A7B31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i/>
                <w:sz w:val="18"/>
                <w:szCs w:val="18"/>
              </w:rPr>
            </w:pPr>
            <w:r w:rsidRPr="008A7B31">
              <w:rPr>
                <w:rStyle w:val="FontStyle12"/>
                <w:rFonts w:asciiTheme="majorHAnsi" w:hAnsiTheme="majorHAnsi" w:cstheme="majorHAnsi"/>
                <w:i/>
                <w:sz w:val="18"/>
                <w:szCs w:val="18"/>
              </w:rPr>
              <w:t>(podać)</w:t>
            </w:r>
          </w:p>
        </w:tc>
        <w:tc>
          <w:tcPr>
            <w:tcW w:w="4111" w:type="dxa"/>
            <w:vAlign w:val="center"/>
          </w:tcPr>
          <w:p w14:paraId="3D26F9CD" w14:textId="77777777" w:rsidR="00CB78D5" w:rsidRPr="00370AB6" w:rsidRDefault="00CB78D5" w:rsidP="00CB78D5">
            <w:pPr>
              <w:pStyle w:val="Style4"/>
              <w:widowControl/>
              <w:spacing w:line="240" w:lineRule="auto"/>
              <w:jc w:val="left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6334B7FA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7E8F21B1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40C8A78" w14:textId="77777777" w:rsidR="00CB78D5" w:rsidRPr="00370AB6" w:rsidRDefault="00CB78D5" w:rsidP="00CB78D5">
            <w:pPr>
              <w:pStyle w:val="Style4"/>
              <w:widowControl/>
              <w:spacing w:line="240" w:lineRule="auto"/>
              <w:ind w:firstLine="10"/>
              <w:jc w:val="left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Aparat z systemem jezdnym</w:t>
            </w:r>
          </w:p>
        </w:tc>
        <w:tc>
          <w:tcPr>
            <w:tcW w:w="10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0291183" w14:textId="77777777" w:rsidR="00CB78D5" w:rsidRPr="00370AB6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429181FE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705EBC7D" w14:textId="77777777" w:rsidTr="009A3636">
        <w:trPr>
          <w:trHeight w:val="269"/>
        </w:trPr>
        <w:tc>
          <w:tcPr>
            <w:tcW w:w="425" w:type="dxa"/>
            <w:vAlign w:val="center"/>
          </w:tcPr>
          <w:p w14:paraId="7882DDB7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F80A4E6" w14:textId="77777777" w:rsidR="00CB78D5" w:rsidRPr="00370AB6" w:rsidRDefault="00CB78D5" w:rsidP="00CB78D5">
            <w:pPr>
              <w:pStyle w:val="Style4"/>
              <w:widowControl/>
              <w:spacing w:line="240" w:lineRule="auto"/>
              <w:ind w:firstLine="10"/>
              <w:jc w:val="left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Niezależny od sieci zewnętrznej system zasilania awaryjnego</w:t>
            </w:r>
          </w:p>
        </w:tc>
        <w:tc>
          <w:tcPr>
            <w:tcW w:w="10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542E94B" w14:textId="77777777" w:rsidR="00CB78D5" w:rsidRPr="00370AB6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42FC9EA3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4A2CB3BC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7D71E91D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608F858" w14:textId="77777777" w:rsidR="00CB78D5" w:rsidRPr="00370AB6" w:rsidRDefault="00CB78D5" w:rsidP="00CB78D5">
            <w:pPr>
              <w:pStyle w:val="Style4"/>
              <w:widowControl/>
              <w:spacing w:line="240" w:lineRule="auto"/>
              <w:ind w:firstLine="5"/>
              <w:jc w:val="left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  <w:lang w:val="cs-CZ"/>
              </w:rPr>
              <w:t>Zintegrowany bezprzerwowy UPS</w:t>
            </w:r>
          </w:p>
        </w:tc>
        <w:tc>
          <w:tcPr>
            <w:tcW w:w="10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12C16B7" w14:textId="77777777" w:rsidR="00CB78D5" w:rsidRPr="00370AB6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43706703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7B3A6194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2FF7FE60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7E682DD" w14:textId="77777777" w:rsidR="00CB78D5" w:rsidRPr="00370AB6" w:rsidRDefault="00CB78D5" w:rsidP="00CB78D5">
            <w:pPr>
              <w:pStyle w:val="Style4"/>
              <w:widowControl/>
              <w:spacing w:line="240" w:lineRule="auto"/>
              <w:jc w:val="left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  <w:lang w:val="cs-CZ"/>
              </w:rPr>
              <w:t xml:space="preserve">Komputer </w:t>
            </w: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sterujący aparatem HDR dedykowany do oferowanego aparatu</w:t>
            </w:r>
          </w:p>
        </w:tc>
        <w:tc>
          <w:tcPr>
            <w:tcW w:w="10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13737E5" w14:textId="77777777" w:rsidR="00CB78D5" w:rsidRPr="00370AB6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7E681D56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10342C0E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09BE55FE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5F5A20D" w14:textId="77777777" w:rsidR="00CB78D5" w:rsidRPr="00370AB6" w:rsidRDefault="00CB78D5" w:rsidP="00CB78D5">
            <w:pPr>
              <w:pStyle w:val="Style4"/>
              <w:widowControl/>
              <w:spacing w:line="240" w:lineRule="auto"/>
              <w:jc w:val="left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Przechowywanie w komputerze sterującym aparatem HDR danych pacjentów, planów leczenia i historii frakcjonowania</w:t>
            </w:r>
          </w:p>
        </w:tc>
        <w:tc>
          <w:tcPr>
            <w:tcW w:w="10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B56B015" w14:textId="77777777" w:rsidR="00CB78D5" w:rsidRPr="00370AB6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67ADC38F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6A391073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3C8AC62A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2E11220" w14:textId="77777777" w:rsidR="00CB78D5" w:rsidRPr="00370AB6" w:rsidRDefault="00CB78D5" w:rsidP="00CB78D5">
            <w:pPr>
              <w:pStyle w:val="Style4"/>
              <w:widowControl/>
              <w:spacing w:line="240" w:lineRule="auto"/>
              <w:ind w:firstLine="14"/>
              <w:jc w:val="left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Drukarka laserowa A4 do drukowania raportów dedykowana do oferowanego aparatu</w:t>
            </w:r>
          </w:p>
        </w:tc>
        <w:tc>
          <w:tcPr>
            <w:tcW w:w="10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F81196E" w14:textId="77777777" w:rsidR="00CB78D5" w:rsidRPr="00370AB6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16B99FED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43AE33C6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2A390550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88D995D" w14:textId="77777777" w:rsidR="00CB78D5" w:rsidRPr="00370AB6" w:rsidRDefault="00CB78D5" w:rsidP="00CB78D5">
            <w:pPr>
              <w:pStyle w:val="Style4"/>
              <w:widowControl/>
              <w:spacing w:line="240" w:lineRule="auto"/>
              <w:jc w:val="left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Funkcja raportowania bezpośrednio na stacji sterującej aparatem HDR</w:t>
            </w:r>
          </w:p>
        </w:tc>
        <w:tc>
          <w:tcPr>
            <w:tcW w:w="10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B4173AE" w14:textId="77777777" w:rsidR="00CB78D5" w:rsidRPr="00370AB6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38FFAD75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16B51FED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0D051DB5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8515603" w14:textId="77777777" w:rsidR="00CB78D5" w:rsidRPr="00370AB6" w:rsidRDefault="00CB78D5" w:rsidP="00CB78D5">
            <w:pPr>
              <w:pStyle w:val="Style4"/>
              <w:widowControl/>
              <w:spacing w:line="240" w:lineRule="auto"/>
              <w:jc w:val="left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Urządzenia do weryfikacji pierwszej pozycji źródła </w:t>
            </w:r>
          </w:p>
        </w:tc>
        <w:tc>
          <w:tcPr>
            <w:tcW w:w="10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35D7FD8" w14:textId="77777777" w:rsidR="00CB78D5" w:rsidRPr="00370AB6" w:rsidRDefault="00CB78D5" w:rsidP="00CB78D5">
            <w:pPr>
              <w:pStyle w:val="Style4"/>
              <w:widowControl/>
              <w:spacing w:line="240" w:lineRule="auto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34FE3146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2E6C0C50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3D96843D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vAlign w:val="center"/>
          </w:tcPr>
          <w:p w14:paraId="525BFA64" w14:textId="77777777" w:rsidR="00CB78D5" w:rsidRPr="00370AB6" w:rsidRDefault="00CB78D5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Kabel sprawdzający o długości równej długości kabla ze źródłem</w:t>
            </w:r>
          </w:p>
        </w:tc>
        <w:tc>
          <w:tcPr>
            <w:tcW w:w="1067" w:type="dxa"/>
            <w:vAlign w:val="center"/>
          </w:tcPr>
          <w:p w14:paraId="2DA1AD30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2E7DE2A1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1C24F828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02211A08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vAlign w:val="center"/>
          </w:tcPr>
          <w:p w14:paraId="4AF04487" w14:textId="7483FF4C" w:rsidR="00CB78D5" w:rsidRPr="00370AB6" w:rsidRDefault="00CB78D5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Oferowana konfiguracja zawiera kontener awaryjny dla źródła promieniowania </w:t>
            </w:r>
            <w:r w:rsidR="007C134F">
              <w:rPr>
                <w:rFonts w:asciiTheme="majorHAnsi" w:hAnsiTheme="majorHAnsi" w:cstheme="majorHAnsi"/>
                <w:sz w:val="18"/>
                <w:szCs w:val="18"/>
              </w:rPr>
              <w:t xml:space="preserve">jonizującego (dedykowany dla zastosowanego w aparacie źródła) </w:t>
            </w: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z kompletnym zestawem awaryjnym</w:t>
            </w:r>
          </w:p>
        </w:tc>
        <w:tc>
          <w:tcPr>
            <w:tcW w:w="1067" w:type="dxa"/>
            <w:vAlign w:val="center"/>
          </w:tcPr>
          <w:p w14:paraId="7E81BB8B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5204C5CC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1BF5DBF6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5150D03A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vAlign w:val="center"/>
          </w:tcPr>
          <w:p w14:paraId="245115AB" w14:textId="4A2934C8" w:rsidR="00CB78D5" w:rsidRPr="00370AB6" w:rsidRDefault="00CB78D5" w:rsidP="007B097E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Oferowana konfiguracja zapewnia import planów leczenia z posiadanego przez Zamawiającego systemu planowania leczenia dla </w:t>
            </w:r>
            <w:r w:rsidRPr="00370AB6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 xml:space="preserve">brachyterapii Oncentra Masterplan i </w:t>
            </w:r>
            <w:r w:rsidR="007B097E">
              <w:rPr>
                <w:rFonts w:asciiTheme="majorHAnsi" w:hAnsiTheme="majorHAnsi" w:cstheme="majorHAnsi"/>
                <w:sz w:val="18"/>
                <w:szCs w:val="18"/>
              </w:rPr>
              <w:t>O</w:t>
            </w: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ncentra Prostate poprzez nośniki typu: CD/DVD, pamięć USB lub sieć komputerową</w:t>
            </w:r>
          </w:p>
        </w:tc>
        <w:tc>
          <w:tcPr>
            <w:tcW w:w="1067" w:type="dxa"/>
            <w:vAlign w:val="center"/>
          </w:tcPr>
          <w:p w14:paraId="55B8F75E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TAK</w:t>
            </w:r>
          </w:p>
        </w:tc>
        <w:tc>
          <w:tcPr>
            <w:tcW w:w="4111" w:type="dxa"/>
            <w:vAlign w:val="center"/>
          </w:tcPr>
          <w:p w14:paraId="33F6BE78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1C5B731D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42042217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vAlign w:val="center"/>
          </w:tcPr>
          <w:p w14:paraId="339CAF43" w14:textId="77777777" w:rsidR="00CB78D5" w:rsidRPr="00370AB6" w:rsidRDefault="00CB78D5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Oferowana konfiguracja systemu zapewnia pełną kompatybilność z systemami aplikatorów do aparatu Flexitron , który jest na wyposażeniu Zamawiającego</w:t>
            </w:r>
          </w:p>
        </w:tc>
        <w:tc>
          <w:tcPr>
            <w:tcW w:w="1067" w:type="dxa"/>
            <w:vAlign w:val="center"/>
          </w:tcPr>
          <w:p w14:paraId="1CFC6E31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1B1C00E8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575A814C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7B5BE72A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vAlign w:val="center"/>
          </w:tcPr>
          <w:p w14:paraId="0FC028FA" w14:textId="5899144D" w:rsidR="00CB78D5" w:rsidRPr="00370AB6" w:rsidRDefault="00CB78D5" w:rsidP="007C134F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Oferowana konfiguracja zapewnia pełną kompatybilność z systemem do prowadzenia terapii prostaty metodą real-time, </w:t>
            </w:r>
            <w:r w:rsidR="007C134F" w:rsidRPr="00370AB6">
              <w:rPr>
                <w:rFonts w:asciiTheme="majorHAnsi" w:hAnsiTheme="majorHAnsi" w:cstheme="majorHAnsi"/>
                <w:sz w:val="18"/>
                <w:szCs w:val="18"/>
              </w:rPr>
              <w:t>wykorzyst</w:t>
            </w:r>
            <w:r w:rsidR="007C134F">
              <w:rPr>
                <w:rFonts w:asciiTheme="majorHAnsi" w:hAnsiTheme="majorHAnsi" w:cstheme="majorHAnsi"/>
                <w:sz w:val="18"/>
                <w:szCs w:val="18"/>
              </w:rPr>
              <w:t>ywanym</w:t>
            </w:r>
            <w:r w:rsidR="007C134F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przez Zamawiającego</w:t>
            </w:r>
          </w:p>
        </w:tc>
        <w:tc>
          <w:tcPr>
            <w:tcW w:w="1067" w:type="dxa"/>
            <w:vAlign w:val="center"/>
          </w:tcPr>
          <w:p w14:paraId="59F0B5E4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027ED914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5B28DC32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461F20D2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vAlign w:val="center"/>
          </w:tcPr>
          <w:p w14:paraId="333AEB76" w14:textId="151880EC" w:rsidR="00CB78D5" w:rsidRPr="00370AB6" w:rsidRDefault="00CB78D5" w:rsidP="007C134F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System dozymetryczny do kalibracji źródła wyposażony w komorę studzienkową i elektrometr; system musi posiadać świadectwo </w:t>
            </w:r>
            <w:r w:rsidR="007C134F">
              <w:rPr>
                <w:rFonts w:asciiTheme="majorHAnsi" w:hAnsiTheme="majorHAnsi" w:cstheme="majorHAnsi"/>
                <w:sz w:val="18"/>
                <w:szCs w:val="18"/>
              </w:rPr>
              <w:t xml:space="preserve">wzorcowania z zastosowaniem </w:t>
            </w:r>
            <w:r w:rsidR="007C134F" w:rsidRPr="00370AB6">
              <w:rPr>
                <w:rFonts w:asciiTheme="majorHAnsi" w:hAnsiTheme="majorHAnsi" w:cstheme="majorHAnsi"/>
                <w:sz w:val="18"/>
                <w:szCs w:val="18"/>
              </w:rPr>
              <w:t>źródł</w:t>
            </w:r>
            <w:r w:rsidR="007C134F">
              <w:rPr>
                <w:rFonts w:asciiTheme="majorHAnsi" w:hAnsiTheme="majorHAnsi" w:cstheme="majorHAnsi"/>
                <w:sz w:val="18"/>
                <w:szCs w:val="18"/>
              </w:rPr>
              <w:t>a</w:t>
            </w:r>
            <w:r w:rsidR="007C134F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Ir-192</w:t>
            </w:r>
          </w:p>
        </w:tc>
        <w:tc>
          <w:tcPr>
            <w:tcW w:w="1067" w:type="dxa"/>
            <w:vAlign w:val="center"/>
          </w:tcPr>
          <w:p w14:paraId="7667D92B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09033585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1695FF2D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499462CC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vAlign w:val="center"/>
          </w:tcPr>
          <w:p w14:paraId="5C9F16E1" w14:textId="77777777" w:rsidR="00CB78D5" w:rsidRPr="00370AB6" w:rsidRDefault="00CB78D5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Niezależny system kontroli mocy dawki w pomieszczeniu terapeutycznym</w:t>
            </w:r>
          </w:p>
        </w:tc>
        <w:tc>
          <w:tcPr>
            <w:tcW w:w="1067" w:type="dxa"/>
            <w:vAlign w:val="center"/>
          </w:tcPr>
          <w:p w14:paraId="5E3DAFB8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7F8B1AF4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634331C2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5ED48D95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vAlign w:val="center"/>
          </w:tcPr>
          <w:p w14:paraId="46382C05" w14:textId="3C36B36C" w:rsidR="00CB78D5" w:rsidRPr="00370AB6" w:rsidRDefault="00CB78D5" w:rsidP="00CB78D5">
            <w:pPr>
              <w:rPr>
                <w:rFonts w:asciiTheme="majorHAnsi" w:hAnsiTheme="majorHAnsi" w:cstheme="majorHAnsi"/>
                <w:sz w:val="18"/>
                <w:szCs w:val="18"/>
                <w:u w:val="single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  <w:u w:val="single"/>
              </w:rPr>
              <w:t>Aplikatory do brachyterapii:</w:t>
            </w:r>
          </w:p>
          <w:p w14:paraId="4F65A45B" w14:textId="20402BE9" w:rsidR="00496BFB" w:rsidRDefault="00667782" w:rsidP="00667782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b/>
                <w:sz w:val="18"/>
                <w:szCs w:val="18"/>
              </w:rPr>
              <w:t>1</w:t>
            </w: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. Zestaw aplikatora ginekologicznego typu Fletcher, przystosowany</w:t>
            </w:r>
          </w:p>
          <w:p w14:paraId="339D8F22" w14:textId="77777777" w:rsidR="00496BFB" w:rsidRDefault="00496BFB" w:rsidP="00667782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  </w:t>
            </w:r>
            <w:r w:rsidR="00667782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 do obrazowania CT/MR, z funkcją aplikacji śródtkankowych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="00667782" w:rsidRPr="00370AB6">
              <w:rPr>
                <w:rFonts w:asciiTheme="majorHAnsi" w:hAnsiTheme="majorHAnsi" w:cstheme="majorHAnsi"/>
                <w:sz w:val="18"/>
                <w:szCs w:val="18"/>
              </w:rPr>
              <w:t>CT/MR</w:t>
            </w:r>
          </w:p>
          <w:p w14:paraId="6305D52D" w14:textId="29384D28" w:rsidR="00496BFB" w:rsidRDefault="00667782" w:rsidP="00667782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="009A3636">
              <w:rPr>
                <w:rFonts w:asciiTheme="majorHAnsi" w:hAnsiTheme="majorHAnsi" w:cstheme="majorHAnsi"/>
                <w:sz w:val="18"/>
                <w:szCs w:val="18"/>
              </w:rPr>
              <w:t xml:space="preserve">  </w:t>
            </w:r>
            <w:r w:rsidR="00496BFB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bez konieczności skręcania elementów</w:t>
            </w:r>
            <w:r w:rsidR="001D1CD7">
              <w:rPr>
                <w:rFonts w:asciiTheme="majorHAnsi" w:hAnsiTheme="majorHAnsi" w:cstheme="majorHAnsi"/>
                <w:sz w:val="18"/>
                <w:szCs w:val="18"/>
              </w:rPr>
              <w:t>.</w:t>
            </w:r>
            <w:r w:rsidRPr="00370AB6">
              <w:rPr>
                <w:rFonts w:asciiTheme="majorHAnsi" w:hAnsiTheme="majorHAnsi" w:cstheme="majorHAnsi"/>
                <w:sz w:val="18"/>
                <w:szCs w:val="18"/>
              </w:rPr>
              <w:br/>
            </w:r>
            <w:r w:rsidR="00496BFB">
              <w:rPr>
                <w:rFonts w:asciiTheme="majorHAnsi" w:hAnsiTheme="majorHAnsi" w:cstheme="majorHAnsi"/>
                <w:sz w:val="18"/>
                <w:szCs w:val="18"/>
              </w:rPr>
              <w:t xml:space="preserve">    </w:t>
            </w: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Zestaw zawiera min. 16 par owoidów z otworami na igły w co </w:t>
            </w:r>
            <w:r w:rsidR="00496BFB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  <w:p w14:paraId="320E03E5" w14:textId="77777777" w:rsidR="009A3636" w:rsidRDefault="00496BFB" w:rsidP="00667782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   </w:t>
            </w:r>
            <w:r w:rsidR="00667782" w:rsidRPr="00370AB6">
              <w:rPr>
                <w:rFonts w:asciiTheme="majorHAnsi" w:hAnsiTheme="majorHAnsi" w:cstheme="majorHAnsi"/>
                <w:sz w:val="18"/>
                <w:szCs w:val="18"/>
              </w:rPr>
              <w:t>najmniej sześciu rozmiarach oraz przewody wewnątrzmaciczne min.</w:t>
            </w:r>
          </w:p>
          <w:p w14:paraId="73FDA071" w14:textId="5DC9FE94" w:rsidR="00667782" w:rsidRPr="00370AB6" w:rsidRDefault="009A3636" w:rsidP="00667782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 </w:t>
            </w:r>
            <w:r w:rsidR="00667782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="00667782" w:rsidRPr="00370AB6">
              <w:rPr>
                <w:rFonts w:asciiTheme="majorHAnsi" w:hAnsiTheme="majorHAnsi" w:cstheme="majorHAnsi"/>
                <w:sz w:val="18"/>
                <w:szCs w:val="18"/>
              </w:rPr>
              <w:t>25 szt. o trzech różnych kątach zagięcia i min. pięciu długościach.</w:t>
            </w:r>
          </w:p>
          <w:p w14:paraId="64010D14" w14:textId="1B796F00" w:rsidR="00667782" w:rsidRPr="00370AB6" w:rsidRDefault="00167815" w:rsidP="00667782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  </w:t>
            </w:r>
            <w:r w:rsidR="00667782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Oferowany aplikator </w:t>
            </w:r>
            <w:r w:rsidR="001D1CD7">
              <w:rPr>
                <w:rFonts w:asciiTheme="majorHAnsi" w:hAnsiTheme="majorHAnsi" w:cstheme="majorHAnsi"/>
                <w:sz w:val="18"/>
                <w:szCs w:val="18"/>
              </w:rPr>
              <w:t>:</w:t>
            </w:r>
          </w:p>
          <w:p w14:paraId="1CA4122B" w14:textId="77777777" w:rsidR="00167815" w:rsidRDefault="00667782" w:rsidP="00667782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- posiada przewód wewnątrzmaciczny z możliwością wykorzystania</w:t>
            </w:r>
          </w:p>
          <w:p w14:paraId="175FA630" w14:textId="55543B9B" w:rsidR="00667782" w:rsidRPr="00370AB6" w:rsidRDefault="00167815" w:rsidP="00667782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="00667782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 w nim igły śródtkankowej 3 szt.,</w:t>
            </w:r>
            <w:r w:rsidR="00742D69">
              <w:rPr>
                <w:rFonts w:asciiTheme="majorHAnsi" w:hAnsiTheme="majorHAnsi" w:cstheme="majorHAnsi"/>
                <w:sz w:val="18"/>
                <w:szCs w:val="18"/>
              </w:rPr>
              <w:t xml:space="preserve"> (igieł</w:t>
            </w:r>
            <w:r w:rsidR="004F1658">
              <w:rPr>
                <w:rFonts w:asciiTheme="majorHAnsi" w:hAnsiTheme="majorHAnsi" w:cstheme="majorHAnsi"/>
                <w:sz w:val="18"/>
                <w:szCs w:val="18"/>
              </w:rPr>
              <w:t xml:space="preserve"> na aplikator</w:t>
            </w:r>
            <w:r w:rsidR="00742D69">
              <w:rPr>
                <w:rFonts w:asciiTheme="majorHAnsi" w:hAnsiTheme="majorHAnsi" w:cstheme="majorHAnsi"/>
                <w:sz w:val="18"/>
                <w:szCs w:val="18"/>
              </w:rPr>
              <w:t>)</w:t>
            </w:r>
          </w:p>
          <w:p w14:paraId="4B7744D2" w14:textId="0A342BA0" w:rsidR="00CB78D5" w:rsidRPr="00370AB6" w:rsidRDefault="00667782" w:rsidP="00667782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- zapewnia możliwość dodatkowej separacji owoidów,</w:t>
            </w:r>
          </w:p>
          <w:p w14:paraId="08341FE6" w14:textId="77777777" w:rsidR="00AB2EC3" w:rsidRDefault="00667782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- zestaw igieł plastikowych zakończonych ostro przystosowanych do</w:t>
            </w:r>
          </w:p>
          <w:p w14:paraId="7DA95FC5" w14:textId="3B594D7A" w:rsidR="00AB2EC3" w:rsidRDefault="00667782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="00AB2EC3">
              <w:rPr>
                <w:rFonts w:asciiTheme="majorHAnsi" w:hAnsiTheme="majorHAnsi" w:cstheme="majorHAnsi"/>
                <w:sz w:val="18"/>
                <w:szCs w:val="18"/>
              </w:rPr>
              <w:t xml:space="preserve">  </w:t>
            </w: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obrazowania CT/MR, do wykorzystania w aplikacjach śródtkankowych </w:t>
            </w:r>
          </w:p>
          <w:p w14:paraId="39980DC6" w14:textId="7D8B2D71" w:rsidR="00CB78D5" w:rsidRPr="00370AB6" w:rsidRDefault="00AB2EC3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 </w:t>
            </w:r>
            <w:r w:rsidR="0048066F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="00667782" w:rsidRPr="00370AB6">
              <w:rPr>
                <w:rFonts w:asciiTheme="majorHAnsi" w:hAnsiTheme="majorHAnsi" w:cstheme="majorHAnsi"/>
                <w:sz w:val="18"/>
                <w:szCs w:val="18"/>
              </w:rPr>
              <w:t>z aplikatorem typu Fletcher min. 175 szt.</w:t>
            </w:r>
            <w:r w:rsidR="004F1658">
              <w:rPr>
                <w:rFonts w:asciiTheme="majorHAnsi" w:hAnsiTheme="majorHAnsi" w:cstheme="majorHAnsi"/>
                <w:sz w:val="18"/>
                <w:szCs w:val="18"/>
              </w:rPr>
              <w:t xml:space="preserve"> (igieł)</w:t>
            </w:r>
          </w:p>
          <w:p w14:paraId="134F9937" w14:textId="77777777" w:rsidR="00496BFB" w:rsidRDefault="00667782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b/>
                <w:sz w:val="18"/>
                <w:szCs w:val="18"/>
              </w:rPr>
              <w:t>2</w:t>
            </w: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. Aplikator skórny typu Flap do brachyterapii powierzchniowej</w:t>
            </w:r>
          </w:p>
          <w:p w14:paraId="6AFAF045" w14:textId="5D1007E7" w:rsidR="00496BFB" w:rsidRDefault="00496BFB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  </w:t>
            </w:r>
            <w:r w:rsidR="00667782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 w komplecie z giętkimi przewodami wszczepianymi </w:t>
            </w:r>
          </w:p>
          <w:p w14:paraId="37CC45C1" w14:textId="4B0C0E4C" w:rsidR="00CB78D5" w:rsidRPr="00370AB6" w:rsidRDefault="00496BFB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   </w:t>
            </w:r>
            <w:r w:rsidR="00667782" w:rsidRPr="00370AB6">
              <w:rPr>
                <w:rFonts w:asciiTheme="majorHAnsi" w:hAnsiTheme="majorHAnsi" w:cstheme="majorHAnsi"/>
                <w:sz w:val="18"/>
                <w:szCs w:val="18"/>
              </w:rPr>
              <w:t>w ilości min. 1400 szt. i guziczkami blokującymi</w:t>
            </w:r>
          </w:p>
          <w:p w14:paraId="2876F239" w14:textId="77777777" w:rsidR="0048066F" w:rsidRDefault="00667782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b/>
                <w:sz w:val="18"/>
                <w:szCs w:val="18"/>
              </w:rPr>
              <w:t>3</w:t>
            </w: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. Z</w:t>
            </w:r>
            <w:r w:rsidR="00CB78D5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estaw do brachyterapii piersi techniką APBI (CT/MR OncoSmart </w:t>
            </w:r>
          </w:p>
          <w:p w14:paraId="31EAF4D1" w14:textId="77777777" w:rsidR="0048066F" w:rsidRDefault="0048066F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   </w:t>
            </w:r>
            <w:r w:rsidR="00CB78D5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Catheter System) oparty na systemie aplikatorów elastycznych o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  <w:p w14:paraId="1F3346DA" w14:textId="77777777" w:rsidR="0048066F" w:rsidRDefault="0048066F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   </w:t>
            </w:r>
            <w:r w:rsidR="00CB78D5" w:rsidRPr="00370AB6">
              <w:rPr>
                <w:rFonts w:asciiTheme="majorHAnsi" w:hAnsiTheme="majorHAnsi" w:cstheme="majorHAnsi"/>
                <w:sz w:val="18"/>
                <w:szCs w:val="18"/>
              </w:rPr>
              <w:t>średnicy 4F – pakiet startowy składający się z  1</w:t>
            </w:r>
            <w:r w:rsidR="00667782" w:rsidRPr="00370AB6">
              <w:rPr>
                <w:rFonts w:asciiTheme="majorHAnsi" w:hAnsiTheme="majorHAnsi" w:cstheme="majorHAnsi"/>
                <w:sz w:val="18"/>
                <w:szCs w:val="18"/>
              </w:rPr>
              <w:t>5</w:t>
            </w:r>
            <w:r w:rsidR="00CB78D5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0 paczek po 6 sztuk </w:t>
            </w:r>
          </w:p>
          <w:p w14:paraId="43110AC7" w14:textId="77777777" w:rsidR="0048066F" w:rsidRDefault="0048066F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   </w:t>
            </w:r>
            <w:r w:rsidR="00CB78D5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aplikatorów o długości 240 mm z akcesoriami do cięcia,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 </w:t>
            </w:r>
          </w:p>
          <w:p w14:paraId="51AA5117" w14:textId="77777777" w:rsidR="0048066F" w:rsidRDefault="0048066F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   </w:t>
            </w:r>
            <w:r w:rsidR="00CB78D5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ogranicznikami i 2 zgrzewarki umożliwiające mocowanie </w:t>
            </w:r>
          </w:p>
          <w:p w14:paraId="24981BA3" w14:textId="77777777" w:rsidR="0048066F" w:rsidRDefault="0048066F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   </w:t>
            </w:r>
            <w:r w:rsidR="00CB78D5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ograniczników bez konieczności szycia. System zapewniający </w:t>
            </w:r>
          </w:p>
          <w:p w14:paraId="45A463AD" w14:textId="26CE8A54" w:rsidR="00CB78D5" w:rsidRPr="00370AB6" w:rsidRDefault="0048066F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    </w:t>
            </w:r>
            <w:r w:rsidR="00CB78D5" w:rsidRPr="00370AB6">
              <w:rPr>
                <w:rFonts w:asciiTheme="majorHAnsi" w:hAnsiTheme="majorHAnsi" w:cstheme="majorHAnsi"/>
                <w:sz w:val="18"/>
                <w:szCs w:val="18"/>
              </w:rPr>
              <w:t>stałą długość implantów i ich numerację</w:t>
            </w:r>
          </w:p>
          <w:p w14:paraId="234FEA76" w14:textId="439AD46F" w:rsidR="0048066F" w:rsidRDefault="00667782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b/>
                <w:sz w:val="18"/>
                <w:szCs w:val="18"/>
              </w:rPr>
              <w:t>4</w:t>
            </w: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.</w:t>
            </w:r>
            <w:r w:rsidR="00CB78D5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="00A41025">
              <w:rPr>
                <w:rFonts w:asciiTheme="majorHAnsi" w:hAnsiTheme="majorHAnsi" w:cstheme="majorHAnsi"/>
                <w:sz w:val="18"/>
                <w:szCs w:val="18"/>
              </w:rPr>
              <w:t>M</w:t>
            </w:r>
            <w:r w:rsidR="00CB78D5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ostek piersiowy (Breast CT/MR Template Set) </w:t>
            </w:r>
          </w:p>
          <w:p w14:paraId="4E90B54B" w14:textId="4BAB420A" w:rsidR="00CB78D5" w:rsidRPr="00370AB6" w:rsidRDefault="0048066F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   </w:t>
            </w:r>
            <w:r w:rsidR="00CB78D5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wraz z kompletem </w:t>
            </w:r>
            <w:r w:rsidR="00667782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dodatkowych </w:t>
            </w:r>
            <w:r w:rsidR="00CB78D5" w:rsidRPr="00370AB6">
              <w:rPr>
                <w:rFonts w:asciiTheme="majorHAnsi" w:hAnsiTheme="majorHAnsi" w:cstheme="majorHAnsi"/>
                <w:sz w:val="18"/>
                <w:szCs w:val="18"/>
              </w:rPr>
              <w:t>element</w:t>
            </w:r>
            <w:r w:rsidR="00667782" w:rsidRPr="00370AB6">
              <w:rPr>
                <w:rFonts w:asciiTheme="majorHAnsi" w:hAnsiTheme="majorHAnsi" w:cstheme="majorHAnsi"/>
                <w:sz w:val="18"/>
                <w:szCs w:val="18"/>
              </w:rPr>
              <w:t>ów</w:t>
            </w:r>
            <w:r w:rsidR="00CB78D5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 mocujący</w:t>
            </w:r>
            <w:r w:rsidR="00667782" w:rsidRPr="00370AB6">
              <w:rPr>
                <w:rFonts w:asciiTheme="majorHAnsi" w:hAnsiTheme="majorHAnsi" w:cstheme="majorHAnsi"/>
                <w:sz w:val="18"/>
                <w:szCs w:val="18"/>
              </w:rPr>
              <w:t>ch</w:t>
            </w:r>
            <w:r w:rsidR="00CB78D5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 – </w:t>
            </w:r>
            <w:r w:rsidR="00667782" w:rsidRPr="00370AB6">
              <w:rPr>
                <w:rFonts w:asciiTheme="majorHAnsi" w:hAnsiTheme="majorHAnsi" w:cstheme="majorHAnsi"/>
                <w:sz w:val="18"/>
                <w:szCs w:val="18"/>
              </w:rPr>
              <w:t>2</w:t>
            </w:r>
            <w:r w:rsidR="00CB78D5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 zestawy</w:t>
            </w:r>
          </w:p>
          <w:p w14:paraId="16E05A9A" w14:textId="77777777" w:rsidR="00370AB6" w:rsidRPr="00370AB6" w:rsidRDefault="00CB78D5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    </w:t>
            </w:r>
            <w:r w:rsidR="00667782" w:rsidRPr="00370AB6">
              <w:rPr>
                <w:rFonts w:asciiTheme="majorHAnsi" w:hAnsiTheme="majorHAnsi" w:cstheme="majorHAnsi"/>
                <w:sz w:val="18"/>
                <w:szCs w:val="18"/>
              </w:rPr>
              <w:t>a</w:t>
            </w: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) igły metalowe w komplecie z mandrynami i śrubkami </w:t>
            </w:r>
          </w:p>
          <w:p w14:paraId="2087E919" w14:textId="04F9F904" w:rsidR="00CB78D5" w:rsidRPr="00370AB6" w:rsidRDefault="00370AB6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        </w:t>
            </w:r>
            <w:r w:rsidR="00CB78D5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1,5mmx200mm – pakiet startowy w ilości </w:t>
            </w:r>
            <w:r w:rsidR="00667782" w:rsidRPr="00370AB6">
              <w:rPr>
                <w:rFonts w:asciiTheme="majorHAnsi" w:hAnsiTheme="majorHAnsi" w:cstheme="majorHAnsi"/>
                <w:sz w:val="18"/>
                <w:szCs w:val="18"/>
              </w:rPr>
              <w:t>10</w:t>
            </w:r>
            <w:r w:rsidR="00CB78D5" w:rsidRPr="00370AB6">
              <w:rPr>
                <w:rFonts w:asciiTheme="majorHAnsi" w:hAnsiTheme="majorHAnsi" w:cstheme="majorHAnsi"/>
                <w:sz w:val="18"/>
                <w:szCs w:val="18"/>
              </w:rPr>
              <w:t>0 szt.</w:t>
            </w:r>
          </w:p>
          <w:p w14:paraId="19DF5955" w14:textId="7CEF239D" w:rsidR="00CB78D5" w:rsidRPr="00370AB6" w:rsidRDefault="00CB78D5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    </w:t>
            </w:r>
            <w:r w:rsidR="00667782" w:rsidRPr="00370AB6">
              <w:rPr>
                <w:rFonts w:asciiTheme="majorHAnsi" w:hAnsiTheme="majorHAnsi" w:cstheme="majorHAnsi"/>
                <w:sz w:val="18"/>
                <w:szCs w:val="18"/>
              </w:rPr>
              <w:t>b</w:t>
            </w: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) śrubokręt do mocowania igieł</w:t>
            </w:r>
            <w:r w:rsidR="00667782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 – 3 szt.</w:t>
            </w:r>
          </w:p>
          <w:p w14:paraId="558B8B6B" w14:textId="1B1E855E" w:rsidR="00667782" w:rsidRPr="00370AB6" w:rsidRDefault="00667782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b/>
                <w:sz w:val="18"/>
                <w:szCs w:val="18"/>
                <w:u w:val="single"/>
              </w:rPr>
              <w:t>5</w:t>
            </w:r>
            <w:r w:rsidRPr="00370AB6">
              <w:rPr>
                <w:rFonts w:asciiTheme="majorHAnsi" w:hAnsiTheme="majorHAnsi" w:cstheme="majorHAnsi"/>
                <w:sz w:val="18"/>
                <w:szCs w:val="18"/>
                <w:u w:val="single"/>
              </w:rPr>
              <w:t>. Zestaw szablonu prostaty do posiadanego systemu planowania leczenia prostaty w czasie rzeczywistym</w:t>
            </w:r>
            <w:r w:rsidR="00CB78D5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    </w:t>
            </w:r>
          </w:p>
          <w:p w14:paraId="5EC84B79" w14:textId="77777777" w:rsidR="00225960" w:rsidRDefault="00CB78D5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a) szablon steppera do leczenia prostaty w czasie rzeczywistym </w:t>
            </w:r>
          </w:p>
          <w:p w14:paraId="018B1A02" w14:textId="50716610" w:rsidR="00225960" w:rsidRDefault="00225960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   </w:t>
            </w:r>
            <w:r w:rsidR="00CB78D5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kompatybilny z posiadanym systemem i aparatem USG </w:t>
            </w:r>
          </w:p>
          <w:p w14:paraId="65707D22" w14:textId="0BB48DC3" w:rsidR="00CB78D5" w:rsidRPr="00370AB6" w:rsidRDefault="00225960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   </w:t>
            </w:r>
            <w:r w:rsidR="00CB78D5" w:rsidRPr="00370AB6">
              <w:rPr>
                <w:rFonts w:asciiTheme="majorHAnsi" w:hAnsiTheme="majorHAnsi" w:cstheme="majorHAnsi"/>
                <w:sz w:val="18"/>
                <w:szCs w:val="18"/>
              </w:rPr>
              <w:t>B-K MEDICAL</w:t>
            </w:r>
            <w:r w:rsidR="002251DA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– </w:t>
            </w:r>
            <w:r w:rsidR="002251DA" w:rsidRPr="00370AB6">
              <w:rPr>
                <w:rFonts w:asciiTheme="majorHAnsi" w:hAnsiTheme="majorHAnsi" w:cstheme="majorHAnsi"/>
                <w:sz w:val="18"/>
                <w:szCs w:val="18"/>
              </w:rPr>
              <w:t>3 szt.</w:t>
            </w:r>
          </w:p>
          <w:p w14:paraId="28AF26D1" w14:textId="77777777" w:rsidR="00225960" w:rsidRDefault="00CB78D5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b) zestaw do uchwytu steppera kompatybilny z posiadanym systemem </w:t>
            </w:r>
          </w:p>
          <w:p w14:paraId="277D6575" w14:textId="7B188852" w:rsidR="00CB78D5" w:rsidRPr="00370AB6" w:rsidRDefault="00225960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    </w:t>
            </w:r>
            <w:r w:rsidR="00CB78D5" w:rsidRPr="00370AB6">
              <w:rPr>
                <w:rFonts w:asciiTheme="majorHAnsi" w:hAnsiTheme="majorHAnsi" w:cstheme="majorHAnsi"/>
                <w:sz w:val="18"/>
                <w:szCs w:val="18"/>
              </w:rPr>
              <w:t>i aparatem USG B-K MEDICAL</w:t>
            </w:r>
            <w:r w:rsidR="002251DA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– </w:t>
            </w:r>
            <w:r w:rsidR="002251DA" w:rsidRPr="00370AB6">
              <w:rPr>
                <w:rFonts w:asciiTheme="majorHAnsi" w:hAnsiTheme="majorHAnsi" w:cstheme="majorHAnsi"/>
                <w:sz w:val="18"/>
                <w:szCs w:val="18"/>
              </w:rPr>
              <w:t>3 szt.</w:t>
            </w:r>
          </w:p>
          <w:p w14:paraId="77329EBB" w14:textId="77777777" w:rsidR="00225960" w:rsidRDefault="00CB78D5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c) zestaw ramek czołowych z oznaczeniem siatki kompatybilny </w:t>
            </w:r>
          </w:p>
          <w:p w14:paraId="10AA06C2" w14:textId="3A06FE5F" w:rsidR="00CB78D5" w:rsidRPr="00370AB6" w:rsidRDefault="00225960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    </w:t>
            </w:r>
            <w:r w:rsidR="00CB78D5" w:rsidRPr="00370AB6">
              <w:rPr>
                <w:rFonts w:asciiTheme="majorHAnsi" w:hAnsiTheme="majorHAnsi" w:cstheme="majorHAnsi"/>
                <w:sz w:val="18"/>
                <w:szCs w:val="18"/>
              </w:rPr>
              <w:t>z  posiadanym systemem i aparatem USG B-K MEDICAL</w:t>
            </w:r>
            <w:r w:rsidR="002251DA"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– </w:t>
            </w:r>
            <w:r w:rsidR="002251DA" w:rsidRPr="00370AB6">
              <w:rPr>
                <w:rFonts w:asciiTheme="majorHAnsi" w:hAnsiTheme="majorHAnsi" w:cstheme="majorHAnsi"/>
                <w:sz w:val="18"/>
                <w:szCs w:val="18"/>
              </w:rPr>
              <w:t>3 szt.</w:t>
            </w:r>
          </w:p>
          <w:p w14:paraId="65D1FE5E" w14:textId="24A8E1DB" w:rsidR="00667782" w:rsidRPr="00370AB6" w:rsidRDefault="00667782" w:rsidP="00667782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d) Igły, mandryny do brachyterapii prostaty: </w:t>
            </w:r>
          </w:p>
          <w:p w14:paraId="700FBA40" w14:textId="776BFE05" w:rsidR="00667782" w:rsidRPr="00370AB6" w:rsidRDefault="00667782" w:rsidP="00225960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 - ostro zakończone igły metalowe o średnicy max 1,9 mm – min. 50 szt.</w:t>
            </w:r>
          </w:p>
        </w:tc>
        <w:tc>
          <w:tcPr>
            <w:tcW w:w="1067" w:type="dxa"/>
            <w:vAlign w:val="center"/>
          </w:tcPr>
          <w:p w14:paraId="26692B8D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2BB89545" w14:textId="0099F175" w:rsidR="00CB78D5" w:rsidRPr="00370AB6" w:rsidRDefault="009A3636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  </w:t>
            </w:r>
          </w:p>
        </w:tc>
      </w:tr>
      <w:tr w:rsidR="00CB78D5" w:rsidRPr="00370AB6" w14:paraId="732709EC" w14:textId="77777777" w:rsidTr="009A3636">
        <w:trPr>
          <w:trHeight w:val="252"/>
        </w:trPr>
        <w:tc>
          <w:tcPr>
            <w:tcW w:w="425" w:type="dxa"/>
            <w:vAlign w:val="center"/>
          </w:tcPr>
          <w:p w14:paraId="23D8DA70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vAlign w:val="center"/>
          </w:tcPr>
          <w:p w14:paraId="5140B0EF" w14:textId="77777777" w:rsidR="00CB78D5" w:rsidRPr="00370AB6" w:rsidRDefault="00CB78D5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Podstawka do oferowanych aplikatorów 1 szt. </w:t>
            </w:r>
          </w:p>
        </w:tc>
        <w:tc>
          <w:tcPr>
            <w:tcW w:w="1067" w:type="dxa"/>
            <w:vAlign w:val="center"/>
          </w:tcPr>
          <w:p w14:paraId="39D0AE25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15B59BCF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42B2F35C" w14:textId="77777777" w:rsidTr="009A3636">
        <w:trPr>
          <w:trHeight w:val="185"/>
        </w:trPr>
        <w:tc>
          <w:tcPr>
            <w:tcW w:w="425" w:type="dxa"/>
            <w:vAlign w:val="center"/>
          </w:tcPr>
          <w:p w14:paraId="3BB485A4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vAlign w:val="center"/>
          </w:tcPr>
          <w:p w14:paraId="1777B56E" w14:textId="115118E0" w:rsidR="00CB78D5" w:rsidRPr="00370AB6" w:rsidRDefault="00CB78D5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Pudełko do sterylizacji </w:t>
            </w:r>
            <w:r w:rsidR="00667782" w:rsidRPr="00370AB6">
              <w:rPr>
                <w:rFonts w:asciiTheme="majorHAnsi" w:hAnsiTheme="majorHAnsi" w:cstheme="majorHAnsi"/>
                <w:sz w:val="18"/>
                <w:szCs w:val="18"/>
              </w:rPr>
              <w:t>1</w:t>
            </w: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 szt. </w:t>
            </w:r>
          </w:p>
        </w:tc>
        <w:tc>
          <w:tcPr>
            <w:tcW w:w="1067" w:type="dxa"/>
            <w:vAlign w:val="center"/>
          </w:tcPr>
          <w:p w14:paraId="6677F00F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22416B02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75AB15FA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662EDCC6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vAlign w:val="center"/>
          </w:tcPr>
          <w:p w14:paraId="2ED8754B" w14:textId="77777777" w:rsidR="00CB78D5" w:rsidRPr="00370AB6" w:rsidRDefault="00CB78D5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Zestaw przewodów transferowych i markerów do oferowanych aplikatorów i igieł </w:t>
            </w:r>
          </w:p>
        </w:tc>
        <w:tc>
          <w:tcPr>
            <w:tcW w:w="1067" w:type="dxa"/>
            <w:vAlign w:val="center"/>
          </w:tcPr>
          <w:p w14:paraId="41187E29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63ACC269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6C4C5A38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3F76FDDF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vAlign w:val="center"/>
          </w:tcPr>
          <w:p w14:paraId="52F63D23" w14:textId="0341CE97" w:rsidR="00CB78D5" w:rsidRPr="00370AB6" w:rsidRDefault="00CB78D5" w:rsidP="006351D3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Oferowana konfiguracja </w:t>
            </w:r>
            <w:r w:rsidR="00742D69">
              <w:rPr>
                <w:rFonts w:asciiTheme="majorHAnsi" w:hAnsiTheme="majorHAnsi" w:cstheme="majorHAnsi"/>
                <w:sz w:val="18"/>
                <w:szCs w:val="18"/>
              </w:rPr>
              <w:t xml:space="preserve"> (sprzęt, system planowania i wyposażenie)</w:t>
            </w: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w pełni kompatybilna z posiadanym przez Zamawiającego systemem Oncentra Brachy i Oncentra</w:t>
            </w:r>
            <w:r w:rsidR="006351D3">
              <w:rPr>
                <w:rFonts w:asciiTheme="majorHAnsi" w:hAnsiTheme="majorHAnsi" w:cstheme="majorHAnsi"/>
                <w:sz w:val="18"/>
                <w:szCs w:val="18"/>
              </w:rPr>
              <w:t xml:space="preserve"> Prostate</w:t>
            </w:r>
          </w:p>
        </w:tc>
        <w:tc>
          <w:tcPr>
            <w:tcW w:w="1067" w:type="dxa"/>
            <w:vAlign w:val="center"/>
          </w:tcPr>
          <w:p w14:paraId="4B943B7C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10BAE0BD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370AB6" w14:paraId="15AAF97D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482E12F3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vAlign w:val="center"/>
          </w:tcPr>
          <w:p w14:paraId="2A99D0D1" w14:textId="3FAE6BCF" w:rsidR="00CB78D5" w:rsidRPr="00370AB6" w:rsidRDefault="00CB78D5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Oferowana konfiguracja </w:t>
            </w:r>
            <w:r w:rsidR="00742D69">
              <w:rPr>
                <w:rFonts w:asciiTheme="majorHAnsi" w:hAnsiTheme="majorHAnsi" w:cstheme="majorHAnsi"/>
                <w:sz w:val="18"/>
                <w:szCs w:val="18"/>
              </w:rPr>
              <w:t>(sprzęt, oprogramowanie i wyposażenie)</w:t>
            </w: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>umożliwia wykorzystanie posiadanych przez Zamawiającego aplikatorów ginekologicznych, skórnych i do prostaty z posiadanego przez Zamawiającego aparatu Flexitron</w:t>
            </w:r>
          </w:p>
        </w:tc>
        <w:tc>
          <w:tcPr>
            <w:tcW w:w="1067" w:type="dxa"/>
            <w:vAlign w:val="center"/>
          </w:tcPr>
          <w:p w14:paraId="69ECA1EA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360C6C7E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654A82" w14:paraId="4799C6A8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7030F52D" w14:textId="77777777" w:rsidR="00CB78D5" w:rsidRPr="00370AB6" w:rsidRDefault="00CB78D5" w:rsidP="00CB78D5">
            <w:pPr>
              <w:numPr>
                <w:ilvl w:val="0"/>
                <w:numId w:val="6"/>
              </w:numPr>
              <w:ind w:left="414" w:hanging="357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vAlign w:val="center"/>
          </w:tcPr>
          <w:p w14:paraId="213AA0D5" w14:textId="32670B9A" w:rsidR="00CB78D5" w:rsidRPr="00370AB6" w:rsidRDefault="00667782" w:rsidP="00654A82">
            <w:pPr>
              <w:numPr>
                <w:ilvl w:val="0"/>
                <w:numId w:val="15"/>
              </w:numPr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t xml:space="preserve">Platforma ultrasonografu współpracująca w czasie rzeczywistym z oferowanym aparatem do brachyterapii </w:t>
            </w:r>
          </w:p>
          <w:p w14:paraId="6138CAFE" w14:textId="77777777" w:rsidR="00667782" w:rsidRPr="00654A82" w:rsidRDefault="00667782" w:rsidP="00667782">
            <w:pPr>
              <w:numPr>
                <w:ilvl w:val="0"/>
                <w:numId w:val="15"/>
              </w:numPr>
              <w:rPr>
                <w:rFonts w:asciiTheme="majorHAnsi" w:hAnsiTheme="majorHAnsi" w:cstheme="majorHAnsi"/>
                <w:sz w:val="18"/>
                <w:szCs w:val="18"/>
              </w:rPr>
            </w:pPr>
            <w:r w:rsidRPr="00654A82">
              <w:rPr>
                <w:rFonts w:asciiTheme="majorHAnsi" w:hAnsiTheme="majorHAnsi" w:cstheme="majorHAnsi"/>
                <w:sz w:val="18"/>
                <w:szCs w:val="18"/>
              </w:rPr>
              <w:t>Aparat usg, fabrycznie nowy, bez panelu dotykowego</w:t>
            </w:r>
          </w:p>
          <w:p w14:paraId="5AD05447" w14:textId="77777777" w:rsidR="00667782" w:rsidRPr="00654A82" w:rsidRDefault="00667782" w:rsidP="00667782">
            <w:pPr>
              <w:numPr>
                <w:ilvl w:val="0"/>
                <w:numId w:val="15"/>
              </w:numPr>
              <w:rPr>
                <w:rFonts w:asciiTheme="majorHAnsi" w:hAnsiTheme="majorHAnsi" w:cstheme="majorHAnsi"/>
                <w:sz w:val="18"/>
                <w:szCs w:val="18"/>
              </w:rPr>
            </w:pPr>
            <w:r w:rsidRPr="00654A82">
              <w:rPr>
                <w:rFonts w:asciiTheme="majorHAnsi" w:hAnsiTheme="majorHAnsi" w:cstheme="majorHAnsi"/>
                <w:sz w:val="18"/>
                <w:szCs w:val="18"/>
              </w:rPr>
              <w:t>Zakres częstotliwości pracy min  2,0-18,0 MHz</w:t>
            </w:r>
          </w:p>
          <w:p w14:paraId="053E181D" w14:textId="77777777" w:rsidR="00667782" w:rsidRPr="00370AB6" w:rsidRDefault="00667782" w:rsidP="00667782">
            <w:pPr>
              <w:numPr>
                <w:ilvl w:val="0"/>
                <w:numId w:val="15"/>
              </w:numPr>
              <w:rPr>
                <w:rFonts w:asciiTheme="majorHAnsi" w:hAnsiTheme="majorHAnsi" w:cstheme="majorHAnsi"/>
                <w:sz w:val="18"/>
                <w:szCs w:val="18"/>
              </w:rPr>
            </w:pPr>
            <w:r w:rsidRPr="00654A82">
              <w:rPr>
                <w:rFonts w:asciiTheme="majorHAnsi" w:hAnsiTheme="majorHAnsi" w:cstheme="majorHAnsi"/>
                <w:sz w:val="18"/>
                <w:szCs w:val="18"/>
              </w:rPr>
              <w:t>Monitor o orientacji pionowej i przekątnej min 19 cali</w:t>
            </w:r>
          </w:p>
          <w:p w14:paraId="3A2FCEBA" w14:textId="77777777" w:rsidR="00667782" w:rsidRPr="00654A82" w:rsidRDefault="00667782" w:rsidP="00654A82">
            <w:pPr>
              <w:numPr>
                <w:ilvl w:val="0"/>
                <w:numId w:val="15"/>
              </w:numPr>
              <w:rPr>
                <w:rFonts w:asciiTheme="majorHAnsi" w:hAnsiTheme="majorHAnsi" w:cstheme="majorHAnsi"/>
                <w:sz w:val="18"/>
                <w:szCs w:val="18"/>
              </w:rPr>
            </w:pPr>
            <w:r w:rsidRPr="00654A82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Wewnętrzna archiwizacja badania w aparacie z możliwością zgrania obrazów badania na pamięć zewnętrzną typu pen</w:t>
            </w:r>
          </w:p>
          <w:p w14:paraId="571A8644" w14:textId="77777777" w:rsidR="00667782" w:rsidRPr="00654A82" w:rsidRDefault="00667782" w:rsidP="00654A82">
            <w:pPr>
              <w:numPr>
                <w:ilvl w:val="0"/>
                <w:numId w:val="15"/>
              </w:numPr>
              <w:rPr>
                <w:rFonts w:asciiTheme="majorHAnsi" w:hAnsiTheme="majorHAnsi" w:cstheme="majorHAnsi"/>
                <w:sz w:val="18"/>
                <w:szCs w:val="18"/>
              </w:rPr>
            </w:pPr>
            <w:r w:rsidRPr="00654A82">
              <w:rPr>
                <w:rFonts w:asciiTheme="majorHAnsi" w:hAnsiTheme="majorHAnsi" w:cstheme="majorHAnsi"/>
                <w:sz w:val="18"/>
                <w:szCs w:val="18"/>
              </w:rPr>
              <w:t>Tryby pracy: 2D (B mode), M mode, Doppler Pulsacyjny, Doppler Kolorowy; Power Doppler; CW, Duplex; Triplex, obrazowanie harmoniczne</w:t>
            </w:r>
          </w:p>
          <w:p w14:paraId="2F9DD098" w14:textId="77777777" w:rsidR="00667782" w:rsidRPr="00654A82" w:rsidRDefault="00667782" w:rsidP="00654A82">
            <w:pPr>
              <w:numPr>
                <w:ilvl w:val="0"/>
                <w:numId w:val="15"/>
              </w:numPr>
              <w:rPr>
                <w:rFonts w:asciiTheme="majorHAnsi" w:hAnsiTheme="majorHAnsi" w:cstheme="majorHAnsi"/>
                <w:sz w:val="18"/>
                <w:szCs w:val="18"/>
              </w:rPr>
            </w:pPr>
            <w:r w:rsidRPr="00654A82">
              <w:rPr>
                <w:rFonts w:asciiTheme="majorHAnsi" w:hAnsiTheme="majorHAnsi" w:cstheme="majorHAnsi"/>
                <w:sz w:val="18"/>
                <w:szCs w:val="18"/>
              </w:rPr>
              <w:t>Specjalistyczne oprogramowanie aplikacyjne i pomiarowe do urologii, brachyterapii</w:t>
            </w:r>
          </w:p>
          <w:p w14:paraId="545834A7" w14:textId="77777777" w:rsidR="00667782" w:rsidRPr="00654A82" w:rsidRDefault="00667782" w:rsidP="00667782">
            <w:pPr>
              <w:numPr>
                <w:ilvl w:val="0"/>
                <w:numId w:val="15"/>
              </w:numPr>
              <w:rPr>
                <w:rFonts w:asciiTheme="majorHAnsi" w:hAnsiTheme="majorHAnsi" w:cstheme="majorHAnsi"/>
                <w:sz w:val="18"/>
                <w:szCs w:val="18"/>
              </w:rPr>
            </w:pPr>
            <w:r w:rsidRPr="00654A82">
              <w:rPr>
                <w:rFonts w:asciiTheme="majorHAnsi" w:hAnsiTheme="majorHAnsi" w:cstheme="majorHAnsi"/>
                <w:sz w:val="18"/>
                <w:szCs w:val="18"/>
              </w:rPr>
              <w:t>Głowica dwupłaszczyznowa do badań urologicznych typu convex-linia dedykowana do zabiegów brachyterapii</w:t>
            </w:r>
          </w:p>
          <w:p w14:paraId="56E8D7EA" w14:textId="77777777" w:rsidR="00667782" w:rsidRPr="00370AB6" w:rsidRDefault="002251DA" w:rsidP="00654A82">
            <w:pPr>
              <w:numPr>
                <w:ilvl w:val="0"/>
                <w:numId w:val="15"/>
              </w:numPr>
              <w:rPr>
                <w:rFonts w:asciiTheme="majorHAnsi" w:hAnsiTheme="majorHAnsi" w:cstheme="majorHAnsi"/>
                <w:sz w:val="18"/>
                <w:szCs w:val="18"/>
              </w:rPr>
            </w:pPr>
            <w:r w:rsidRPr="00654A82">
              <w:rPr>
                <w:rFonts w:asciiTheme="majorHAnsi" w:hAnsiTheme="majorHAnsi" w:cstheme="majorHAnsi"/>
                <w:sz w:val="18"/>
                <w:szCs w:val="18"/>
              </w:rPr>
              <w:t>Jednorazowa, bezlateksowa osłonka do zabiegów brachyterapii 200 szt.</w:t>
            </w:r>
          </w:p>
        </w:tc>
        <w:tc>
          <w:tcPr>
            <w:tcW w:w="1067" w:type="dxa"/>
            <w:vAlign w:val="center"/>
          </w:tcPr>
          <w:p w14:paraId="3DAFFF67" w14:textId="77777777" w:rsidR="00CB78D5" w:rsidRPr="00370AB6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370AB6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TAK</w:t>
            </w:r>
          </w:p>
        </w:tc>
        <w:tc>
          <w:tcPr>
            <w:tcW w:w="4111" w:type="dxa"/>
            <w:vAlign w:val="center"/>
          </w:tcPr>
          <w:p w14:paraId="23E5F2A1" w14:textId="77777777" w:rsidR="00CB78D5" w:rsidRPr="00654A82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654A82" w14:paraId="1FB0F1B6" w14:textId="77777777" w:rsidTr="009A3636">
        <w:trPr>
          <w:trHeight w:val="340"/>
        </w:trPr>
        <w:tc>
          <w:tcPr>
            <w:tcW w:w="425" w:type="dxa"/>
            <w:vAlign w:val="center"/>
          </w:tcPr>
          <w:p w14:paraId="7166EF66" w14:textId="77777777" w:rsidR="00CB78D5" w:rsidRPr="00654A82" w:rsidRDefault="00CB78D5" w:rsidP="00CB78D5">
            <w:pPr>
              <w:numPr>
                <w:ilvl w:val="0"/>
                <w:numId w:val="6"/>
              </w:numPr>
              <w:ind w:left="414" w:hanging="357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vAlign w:val="center"/>
          </w:tcPr>
          <w:p w14:paraId="14FB0A21" w14:textId="2045D773" w:rsidR="00CB78D5" w:rsidRPr="00654A82" w:rsidRDefault="004A3B0D" w:rsidP="00CB78D5">
            <w:pPr>
              <w:rPr>
                <w:rFonts w:asciiTheme="majorHAnsi" w:hAnsiTheme="majorHAnsi" w:cstheme="majorHAnsi"/>
                <w:sz w:val="18"/>
                <w:szCs w:val="18"/>
              </w:rPr>
            </w:pPr>
            <w:r w:rsidRPr="00654A82">
              <w:rPr>
                <w:rFonts w:asciiTheme="majorHAnsi" w:hAnsiTheme="majorHAnsi" w:cstheme="majorHAnsi"/>
                <w:sz w:val="18"/>
                <w:szCs w:val="18"/>
              </w:rPr>
              <w:t>Konfiguracja aparatu HDR kompatybilna z posiadanym przez Zamawiającego systemem Oncentra Brachy i Oncentra Prostate wraz z ew. aktualizacją sprzętową i systemu planowania leczenia prostaty pozwalającą na  dwustronną komunikację pomiędzy aparatem i posiadanym systemem planowania leczenia</w:t>
            </w:r>
          </w:p>
        </w:tc>
        <w:tc>
          <w:tcPr>
            <w:tcW w:w="1067" w:type="dxa"/>
            <w:vAlign w:val="center"/>
          </w:tcPr>
          <w:p w14:paraId="7DC04104" w14:textId="77777777" w:rsidR="00CB78D5" w:rsidRPr="00654A82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654A82">
              <w:rPr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538B3D06" w14:textId="77777777" w:rsidR="00CB78D5" w:rsidRPr="00654A82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654A82" w14:paraId="3F672E1E" w14:textId="77777777" w:rsidTr="00E26AD3">
        <w:trPr>
          <w:trHeight w:val="340"/>
        </w:trPr>
        <w:tc>
          <w:tcPr>
            <w:tcW w:w="10916" w:type="dxa"/>
            <w:gridSpan w:val="4"/>
            <w:shd w:val="clear" w:color="auto" w:fill="BDD6EE"/>
            <w:vAlign w:val="center"/>
          </w:tcPr>
          <w:p w14:paraId="6235A77C" w14:textId="77777777" w:rsidR="00CB78D5" w:rsidRPr="00654A82" w:rsidRDefault="00CB78D5" w:rsidP="00CB78D5">
            <w:pPr>
              <w:tabs>
                <w:tab w:val="num" w:pos="426"/>
              </w:tabs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654A82">
              <w:rPr>
                <w:rFonts w:asciiTheme="majorHAnsi" w:hAnsiTheme="majorHAnsi" w:cstheme="majorHAnsi"/>
                <w:b/>
                <w:sz w:val="18"/>
                <w:szCs w:val="18"/>
              </w:rPr>
              <w:t>Gwarancja i serwis</w:t>
            </w:r>
          </w:p>
        </w:tc>
      </w:tr>
      <w:tr w:rsidR="00CB78D5" w:rsidRPr="00654A82" w14:paraId="4C3C9AC9" w14:textId="77777777" w:rsidTr="00496BFB">
        <w:trPr>
          <w:trHeight w:val="340"/>
        </w:trPr>
        <w:tc>
          <w:tcPr>
            <w:tcW w:w="425" w:type="dxa"/>
            <w:vAlign w:val="center"/>
          </w:tcPr>
          <w:p w14:paraId="74610837" w14:textId="77777777" w:rsidR="00CB78D5" w:rsidRPr="00654A82" w:rsidRDefault="00CB78D5" w:rsidP="00CB78D5">
            <w:pPr>
              <w:numPr>
                <w:ilvl w:val="0"/>
                <w:numId w:val="6"/>
              </w:numPr>
              <w:ind w:left="414" w:hanging="357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vAlign w:val="center"/>
          </w:tcPr>
          <w:p w14:paraId="49852595" w14:textId="4DA7A54D" w:rsidR="00CB78D5" w:rsidRPr="00654A82" w:rsidRDefault="00CB78D5" w:rsidP="00CB78D5">
            <w:pPr>
              <w:pStyle w:val="Style2"/>
              <w:spacing w:line="240" w:lineRule="auto"/>
              <w:ind w:firstLine="14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654A82">
              <w:rPr>
                <w:rFonts w:asciiTheme="majorHAnsi" w:hAnsiTheme="majorHAnsi" w:cstheme="majorHAnsi"/>
                <w:sz w:val="18"/>
                <w:szCs w:val="18"/>
              </w:rPr>
              <w:t xml:space="preserve">Okres gwarancji </w:t>
            </w:r>
            <w:r w:rsidR="00864ACD">
              <w:rPr>
                <w:rFonts w:asciiTheme="majorHAnsi" w:hAnsiTheme="majorHAnsi" w:cstheme="majorHAnsi"/>
                <w:sz w:val="18"/>
                <w:szCs w:val="18"/>
              </w:rPr>
              <w:t>minimum</w:t>
            </w:r>
            <w:r w:rsidRPr="00654A82">
              <w:rPr>
                <w:rFonts w:asciiTheme="majorHAnsi" w:hAnsiTheme="majorHAnsi" w:cstheme="majorHAnsi"/>
                <w:sz w:val="18"/>
                <w:szCs w:val="18"/>
              </w:rPr>
              <w:t xml:space="preserve"> 24 miesiące</w:t>
            </w:r>
            <w:r w:rsidRPr="00654A82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</w:tc>
        <w:tc>
          <w:tcPr>
            <w:tcW w:w="1067" w:type="dxa"/>
            <w:vAlign w:val="center"/>
          </w:tcPr>
          <w:p w14:paraId="13FFABDC" w14:textId="77777777" w:rsidR="00CB78D5" w:rsidRPr="00654A82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654A82">
              <w:rPr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5270CB85" w14:textId="77777777" w:rsidR="00CB78D5" w:rsidRPr="00654A82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654A82" w14:paraId="16A7958C" w14:textId="77777777" w:rsidTr="00496BFB">
        <w:trPr>
          <w:trHeight w:val="340"/>
        </w:trPr>
        <w:tc>
          <w:tcPr>
            <w:tcW w:w="425" w:type="dxa"/>
            <w:vAlign w:val="center"/>
          </w:tcPr>
          <w:p w14:paraId="4C0AF952" w14:textId="77777777" w:rsidR="00CB78D5" w:rsidRPr="00654A82" w:rsidRDefault="00CB78D5" w:rsidP="00CB78D5">
            <w:pPr>
              <w:numPr>
                <w:ilvl w:val="0"/>
                <w:numId w:val="6"/>
              </w:numPr>
              <w:ind w:left="414" w:hanging="357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vAlign w:val="center"/>
          </w:tcPr>
          <w:p w14:paraId="5C0B92A2" w14:textId="77777777" w:rsidR="00CB78D5" w:rsidRPr="00654A82" w:rsidRDefault="00CB78D5" w:rsidP="00CB78D5">
            <w:pPr>
              <w:pStyle w:val="Style2"/>
              <w:spacing w:line="240" w:lineRule="auto"/>
              <w:ind w:firstLine="14"/>
              <w:rPr>
                <w:rFonts w:asciiTheme="majorHAnsi" w:hAnsiTheme="majorHAnsi" w:cstheme="majorHAnsi"/>
                <w:sz w:val="18"/>
                <w:szCs w:val="18"/>
              </w:rPr>
            </w:pPr>
            <w:r w:rsidRPr="00654A82">
              <w:rPr>
                <w:rFonts w:asciiTheme="majorHAnsi" w:hAnsiTheme="majorHAnsi" w:cstheme="majorHAnsi"/>
                <w:sz w:val="18"/>
                <w:szCs w:val="18"/>
              </w:rPr>
              <w:t xml:space="preserve">Instrukcja obsługi urządzenia w języku polskim oraz </w:t>
            </w:r>
          </w:p>
          <w:p w14:paraId="43053482" w14:textId="77777777" w:rsidR="00CB78D5" w:rsidRPr="00654A82" w:rsidRDefault="00CB78D5" w:rsidP="00CB78D5">
            <w:pPr>
              <w:pStyle w:val="Style2"/>
              <w:spacing w:line="240" w:lineRule="auto"/>
              <w:ind w:firstLine="14"/>
              <w:rPr>
                <w:rFonts w:asciiTheme="majorHAnsi" w:hAnsiTheme="majorHAnsi" w:cstheme="majorHAnsi"/>
                <w:sz w:val="18"/>
                <w:szCs w:val="18"/>
              </w:rPr>
            </w:pPr>
            <w:r w:rsidRPr="00654A82">
              <w:rPr>
                <w:rFonts w:asciiTheme="majorHAnsi" w:hAnsiTheme="majorHAnsi" w:cstheme="majorHAnsi"/>
                <w:sz w:val="18"/>
                <w:szCs w:val="18"/>
              </w:rPr>
              <w:t>w języku  angielskim (jeżeli posiada) dostarczona wraz</w:t>
            </w:r>
          </w:p>
          <w:p w14:paraId="39BC2908" w14:textId="77777777" w:rsidR="00CB78D5" w:rsidRPr="00654A82" w:rsidRDefault="00CB78D5" w:rsidP="00CB78D5">
            <w:pPr>
              <w:pStyle w:val="Style2"/>
              <w:spacing w:line="240" w:lineRule="auto"/>
              <w:ind w:firstLine="14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654A82">
              <w:rPr>
                <w:rFonts w:asciiTheme="majorHAnsi" w:hAnsiTheme="majorHAnsi" w:cstheme="majorHAnsi"/>
                <w:sz w:val="18"/>
                <w:szCs w:val="18"/>
              </w:rPr>
              <w:t>z urządzeniem w formie papierowej oraz elektronicznej</w:t>
            </w:r>
          </w:p>
        </w:tc>
        <w:tc>
          <w:tcPr>
            <w:tcW w:w="1067" w:type="dxa"/>
            <w:vAlign w:val="center"/>
          </w:tcPr>
          <w:p w14:paraId="027EEE87" w14:textId="77777777" w:rsidR="00CB78D5" w:rsidRPr="00654A82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654A82">
              <w:rPr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5A91639E" w14:textId="77777777" w:rsidR="00CB78D5" w:rsidRPr="00654A82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654A82" w14:paraId="03489885" w14:textId="77777777" w:rsidTr="00496BFB">
        <w:trPr>
          <w:trHeight w:val="340"/>
        </w:trPr>
        <w:tc>
          <w:tcPr>
            <w:tcW w:w="425" w:type="dxa"/>
            <w:vAlign w:val="center"/>
          </w:tcPr>
          <w:p w14:paraId="3620CA9E" w14:textId="77777777" w:rsidR="00CB78D5" w:rsidRPr="00654A82" w:rsidRDefault="00CB78D5" w:rsidP="00CB78D5">
            <w:pPr>
              <w:numPr>
                <w:ilvl w:val="0"/>
                <w:numId w:val="6"/>
              </w:numPr>
              <w:ind w:left="414" w:hanging="357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vAlign w:val="center"/>
          </w:tcPr>
          <w:p w14:paraId="75EA9657" w14:textId="77777777" w:rsidR="007B097E" w:rsidRDefault="00CB78D5" w:rsidP="007B097E">
            <w:pPr>
              <w:pStyle w:val="Style2"/>
              <w:spacing w:line="240" w:lineRule="auto"/>
              <w:ind w:firstLine="14"/>
              <w:rPr>
                <w:rFonts w:asciiTheme="majorHAnsi" w:hAnsiTheme="majorHAnsi" w:cstheme="majorHAnsi"/>
                <w:sz w:val="18"/>
                <w:szCs w:val="18"/>
              </w:rPr>
            </w:pPr>
            <w:r w:rsidRPr="00654A82">
              <w:rPr>
                <w:rFonts w:asciiTheme="majorHAnsi" w:hAnsiTheme="majorHAnsi" w:cstheme="majorHAnsi"/>
                <w:sz w:val="18"/>
                <w:szCs w:val="18"/>
              </w:rPr>
              <w:t>Przegląd/y w okresie gwarancji zgodnie z wymaganiami dokumentacji techniczno-eksploatacyjnej urządzenia wraz ze wszystkimi materiałami niezbędnymi do wykonania przeglądu zgodnie z zaleceniami producenta (co najmniej jeden przegląd pod koniec każdego roku trwania gwarancji)</w:t>
            </w:r>
          </w:p>
          <w:p w14:paraId="2309D010" w14:textId="43967573" w:rsidR="007B097E" w:rsidRPr="007B097E" w:rsidRDefault="007B097E" w:rsidP="007B097E">
            <w:pPr>
              <w:pStyle w:val="Style2"/>
              <w:spacing w:line="240" w:lineRule="auto"/>
              <w:ind w:firstLine="14"/>
              <w:rPr>
                <w:rStyle w:val="FontStyle12"/>
                <w:rFonts w:asciiTheme="majorHAnsi" w:hAnsiTheme="majorHAnsi" w:cstheme="majorHAnsi"/>
                <w:sz w:val="18"/>
                <w:szCs w:val="24"/>
              </w:rPr>
            </w:pPr>
            <w:r w:rsidRPr="004F1658">
              <w:rPr>
                <w:rFonts w:asciiTheme="majorHAnsi" w:hAnsiTheme="majorHAnsi" w:cstheme="majorHAnsi"/>
                <w:sz w:val="18"/>
              </w:rPr>
              <w:t xml:space="preserve"> Ostatni przegląd wykonany na miesiąc przed zakończeniem okresu gwarancji</w:t>
            </w:r>
          </w:p>
        </w:tc>
        <w:tc>
          <w:tcPr>
            <w:tcW w:w="1067" w:type="dxa"/>
            <w:vAlign w:val="center"/>
          </w:tcPr>
          <w:p w14:paraId="4A7FC649" w14:textId="77777777" w:rsidR="00CB78D5" w:rsidRPr="00654A82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654A82">
              <w:rPr>
                <w:rFonts w:asciiTheme="majorHAnsi" w:hAnsiTheme="majorHAnsi" w:cstheme="majorHAnsi"/>
                <w:sz w:val="18"/>
                <w:szCs w:val="18"/>
              </w:rPr>
              <w:t xml:space="preserve">TAK, </w:t>
            </w:r>
          </w:p>
          <w:p w14:paraId="22E6BB82" w14:textId="77777777" w:rsidR="00CB78D5" w:rsidRPr="00654A82" w:rsidRDefault="00CB78D5" w:rsidP="00CB78D5">
            <w:pPr>
              <w:jc w:val="center"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 w:rsidRPr="00496BFB">
              <w:rPr>
                <w:rFonts w:asciiTheme="majorHAnsi" w:hAnsiTheme="majorHAnsi" w:cstheme="majorHAnsi"/>
                <w:i/>
                <w:sz w:val="16"/>
                <w:szCs w:val="18"/>
              </w:rPr>
              <w:t>(podać częstotliwość)</w:t>
            </w:r>
          </w:p>
        </w:tc>
        <w:tc>
          <w:tcPr>
            <w:tcW w:w="4111" w:type="dxa"/>
            <w:vAlign w:val="center"/>
          </w:tcPr>
          <w:p w14:paraId="08B42DAA" w14:textId="77777777" w:rsidR="00CB78D5" w:rsidRPr="00654A82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CB78D5" w:rsidRPr="00654A82" w14:paraId="62C50C28" w14:textId="77777777" w:rsidTr="00496BFB">
        <w:trPr>
          <w:trHeight w:val="340"/>
        </w:trPr>
        <w:tc>
          <w:tcPr>
            <w:tcW w:w="425" w:type="dxa"/>
            <w:vAlign w:val="center"/>
          </w:tcPr>
          <w:p w14:paraId="130FDDEB" w14:textId="77777777" w:rsidR="00CB78D5" w:rsidRPr="00654A82" w:rsidRDefault="00CB78D5" w:rsidP="00CB78D5">
            <w:pPr>
              <w:numPr>
                <w:ilvl w:val="0"/>
                <w:numId w:val="6"/>
              </w:numPr>
              <w:ind w:left="414" w:hanging="357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vAlign w:val="center"/>
          </w:tcPr>
          <w:p w14:paraId="62C12B4E" w14:textId="1673B8FC" w:rsidR="00CB78D5" w:rsidRPr="00654A82" w:rsidRDefault="00CB78D5" w:rsidP="00F4615F">
            <w:pPr>
              <w:pStyle w:val="Style2"/>
              <w:spacing w:line="240" w:lineRule="auto"/>
              <w:ind w:firstLine="14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 w:rsidRPr="00654A82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Wykonawca zobowiązuje się do przeprowadzenia szkolenia personelu Zamawiającego w zakresie obsługi i konserwacji oferowanego urządzenia</w:t>
            </w:r>
            <w:r w:rsidR="007A3FA9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 xml:space="preserve"> potw</w:t>
            </w:r>
            <w:r w:rsidR="00F4615F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i</w:t>
            </w:r>
            <w:r w:rsidR="007A3FA9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erdzone wydaniem certyfikatu</w:t>
            </w:r>
          </w:p>
        </w:tc>
        <w:tc>
          <w:tcPr>
            <w:tcW w:w="1067" w:type="dxa"/>
            <w:vAlign w:val="center"/>
          </w:tcPr>
          <w:p w14:paraId="27A74340" w14:textId="77777777" w:rsidR="00CB78D5" w:rsidRPr="00654A82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654A82">
              <w:rPr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56CBC803" w14:textId="77777777" w:rsidR="00CB78D5" w:rsidRPr="00654A82" w:rsidRDefault="00CB78D5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7B097E" w:rsidRPr="00654A82" w14:paraId="62A65BD4" w14:textId="77777777" w:rsidTr="00496BFB">
        <w:trPr>
          <w:trHeight w:val="340"/>
        </w:trPr>
        <w:tc>
          <w:tcPr>
            <w:tcW w:w="425" w:type="dxa"/>
            <w:vAlign w:val="center"/>
          </w:tcPr>
          <w:p w14:paraId="63B8A5FE" w14:textId="77777777" w:rsidR="007B097E" w:rsidRPr="00654A82" w:rsidRDefault="007B097E" w:rsidP="00CB78D5">
            <w:pPr>
              <w:numPr>
                <w:ilvl w:val="0"/>
                <w:numId w:val="6"/>
              </w:numPr>
              <w:ind w:left="414" w:hanging="357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5313" w:type="dxa"/>
            <w:vAlign w:val="center"/>
          </w:tcPr>
          <w:p w14:paraId="3DC4ED19" w14:textId="36C592E3" w:rsidR="007B097E" w:rsidRPr="00654A82" w:rsidRDefault="007B097E" w:rsidP="00366550">
            <w:pPr>
              <w:pStyle w:val="Style2"/>
              <w:spacing w:line="240" w:lineRule="auto"/>
              <w:ind w:firstLine="14"/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 xml:space="preserve">Wykonawca zobowiązuje się do utylizacji starego aparatu HDR s/n 10333 </w:t>
            </w:r>
            <w:r w:rsidR="00366550">
              <w:rPr>
                <w:rStyle w:val="FontStyle12"/>
                <w:rFonts w:asciiTheme="majorHAnsi" w:hAnsiTheme="majorHAnsi" w:cstheme="majorHAnsi"/>
                <w:sz w:val="18"/>
                <w:szCs w:val="18"/>
              </w:rPr>
              <w:t>(którego zastąpi zaoferowany sprzęt) wraz z wydaniem stosownych dokumentów</w:t>
            </w:r>
          </w:p>
        </w:tc>
        <w:tc>
          <w:tcPr>
            <w:tcW w:w="1067" w:type="dxa"/>
            <w:vAlign w:val="center"/>
          </w:tcPr>
          <w:p w14:paraId="46C89A2B" w14:textId="54A0D86B" w:rsidR="007B097E" w:rsidRPr="00654A82" w:rsidRDefault="00366550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TAK</w:t>
            </w:r>
          </w:p>
        </w:tc>
        <w:tc>
          <w:tcPr>
            <w:tcW w:w="4111" w:type="dxa"/>
            <w:vAlign w:val="center"/>
          </w:tcPr>
          <w:p w14:paraId="18CF4568" w14:textId="77777777" w:rsidR="007B097E" w:rsidRPr="00654A82" w:rsidRDefault="007B097E" w:rsidP="00CB78D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</w:tbl>
    <w:p w14:paraId="3C70380B" w14:textId="77777777" w:rsidR="00305E7E" w:rsidRDefault="00305E7E" w:rsidP="00476F68">
      <w:pPr>
        <w:rPr>
          <w:rFonts w:ascii="Calibri" w:hAnsi="Calibri" w:cs="Calibri"/>
          <w:b/>
        </w:rPr>
      </w:pPr>
    </w:p>
    <w:p w14:paraId="3822CBD9" w14:textId="7E48AA2B" w:rsidR="003D4A65" w:rsidRDefault="003D4A65" w:rsidP="005C33A0">
      <w:pPr>
        <w:rPr>
          <w:rFonts w:ascii="Calibri" w:hAnsi="Calibri" w:cs="Calibri"/>
          <w:b/>
        </w:rPr>
      </w:pPr>
    </w:p>
    <w:p w14:paraId="62EDCA23" w14:textId="77777777" w:rsidR="003D4A65" w:rsidRPr="003D4A65" w:rsidRDefault="003D4A65" w:rsidP="003D4A65">
      <w:pPr>
        <w:rPr>
          <w:rFonts w:ascii="Calibri" w:hAnsi="Calibri" w:cs="Calibri"/>
        </w:rPr>
      </w:pPr>
    </w:p>
    <w:p w14:paraId="1181E69B" w14:textId="77777777" w:rsidR="003D4A65" w:rsidRPr="003D4A65" w:rsidRDefault="003D4A65" w:rsidP="003D4A65">
      <w:pPr>
        <w:rPr>
          <w:rFonts w:ascii="Calibri" w:hAnsi="Calibri" w:cs="Calibri"/>
        </w:rPr>
      </w:pPr>
    </w:p>
    <w:p w14:paraId="0CE3D7AD" w14:textId="77777777" w:rsidR="003D4A65" w:rsidRPr="003D4A65" w:rsidRDefault="003D4A65" w:rsidP="003D4A65">
      <w:pPr>
        <w:rPr>
          <w:rFonts w:ascii="Calibri" w:hAnsi="Calibri" w:cs="Calibri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62"/>
        <w:gridCol w:w="3972"/>
        <w:gridCol w:w="2263"/>
        <w:gridCol w:w="2263"/>
      </w:tblGrid>
      <w:tr w:rsidR="00CD4D85" w:rsidRPr="00CD4D85" w14:paraId="0AFF7170" w14:textId="77777777" w:rsidTr="001F07ED">
        <w:tc>
          <w:tcPr>
            <w:tcW w:w="562" w:type="dxa"/>
          </w:tcPr>
          <w:p w14:paraId="59D2AEF4" w14:textId="033AB5B1" w:rsidR="00CD4D85" w:rsidRPr="00CD4D85" w:rsidRDefault="00CD4D85" w:rsidP="003D4A65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Lp.</w:t>
            </w:r>
          </w:p>
        </w:tc>
        <w:tc>
          <w:tcPr>
            <w:tcW w:w="3972" w:type="dxa"/>
          </w:tcPr>
          <w:p w14:paraId="5A4AA1BE" w14:textId="5F1593C4" w:rsidR="00CD4D85" w:rsidRPr="001F07ED" w:rsidRDefault="00CD4D85" w:rsidP="003D4A65">
            <w:pPr>
              <w:rPr>
                <w:rFonts w:ascii="Calibri" w:hAnsi="Calibri" w:cs="Calibri"/>
                <w:b/>
              </w:rPr>
            </w:pPr>
            <w:r w:rsidRPr="001F07ED">
              <w:rPr>
                <w:rFonts w:ascii="Calibri" w:hAnsi="Calibri" w:cs="Calibri"/>
                <w:b/>
              </w:rPr>
              <w:t>Nazwa</w:t>
            </w:r>
          </w:p>
        </w:tc>
        <w:tc>
          <w:tcPr>
            <w:tcW w:w="2263" w:type="dxa"/>
          </w:tcPr>
          <w:p w14:paraId="7C2BEC08" w14:textId="1AC7FD6F" w:rsidR="00CD4D85" w:rsidRPr="001F07ED" w:rsidRDefault="00CD4D85" w:rsidP="003D4A65">
            <w:pPr>
              <w:rPr>
                <w:rFonts w:ascii="Calibri" w:hAnsi="Calibri" w:cs="Calibri"/>
                <w:b/>
              </w:rPr>
            </w:pPr>
            <w:r w:rsidRPr="001F07ED">
              <w:rPr>
                <w:rFonts w:ascii="Calibri" w:hAnsi="Calibri" w:cs="Calibri"/>
                <w:b/>
              </w:rPr>
              <w:t>Wartość netto</w:t>
            </w:r>
          </w:p>
        </w:tc>
        <w:tc>
          <w:tcPr>
            <w:tcW w:w="2263" w:type="dxa"/>
          </w:tcPr>
          <w:p w14:paraId="3C0AF255" w14:textId="0EA2DB74" w:rsidR="00CD4D85" w:rsidRPr="001F07ED" w:rsidRDefault="00CD4D85" w:rsidP="003D4A65">
            <w:pPr>
              <w:rPr>
                <w:rFonts w:ascii="Calibri" w:hAnsi="Calibri" w:cs="Calibri"/>
                <w:b/>
              </w:rPr>
            </w:pPr>
            <w:r w:rsidRPr="001F07ED">
              <w:rPr>
                <w:rFonts w:ascii="Calibri" w:hAnsi="Calibri" w:cs="Calibri"/>
                <w:b/>
              </w:rPr>
              <w:t>Wartość brutto</w:t>
            </w:r>
          </w:p>
        </w:tc>
      </w:tr>
      <w:tr w:rsidR="00CD4D85" w14:paraId="528ACDA4" w14:textId="77777777" w:rsidTr="001F07ED">
        <w:tc>
          <w:tcPr>
            <w:tcW w:w="562" w:type="dxa"/>
          </w:tcPr>
          <w:p w14:paraId="344DA4C1" w14:textId="7E5905DD" w:rsidR="00CD4D85" w:rsidRDefault="00CD4D85" w:rsidP="0036655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</w:t>
            </w:r>
          </w:p>
        </w:tc>
        <w:tc>
          <w:tcPr>
            <w:tcW w:w="3972" w:type="dxa"/>
          </w:tcPr>
          <w:p w14:paraId="04AF7EE7" w14:textId="028E9DF0" w:rsidR="00CD4D85" w:rsidRDefault="00CD4D85" w:rsidP="0036655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parat HDR wraz z niezbędnym wyposażeniem</w:t>
            </w:r>
          </w:p>
        </w:tc>
        <w:tc>
          <w:tcPr>
            <w:tcW w:w="2263" w:type="dxa"/>
          </w:tcPr>
          <w:p w14:paraId="5BA413A5" w14:textId="77777777" w:rsidR="00CD4D85" w:rsidRDefault="00CD4D85" w:rsidP="003D4A65">
            <w:pPr>
              <w:rPr>
                <w:rFonts w:ascii="Calibri" w:hAnsi="Calibri" w:cs="Calibri"/>
              </w:rPr>
            </w:pPr>
          </w:p>
        </w:tc>
        <w:tc>
          <w:tcPr>
            <w:tcW w:w="2263" w:type="dxa"/>
          </w:tcPr>
          <w:p w14:paraId="409295D4" w14:textId="77777777" w:rsidR="00CD4D85" w:rsidRDefault="00CD4D85" w:rsidP="003D4A65">
            <w:pPr>
              <w:rPr>
                <w:rFonts w:ascii="Calibri" w:hAnsi="Calibri" w:cs="Calibri"/>
              </w:rPr>
            </w:pPr>
          </w:p>
        </w:tc>
      </w:tr>
      <w:tr w:rsidR="00CD4D85" w14:paraId="0B46D964" w14:textId="77777777" w:rsidTr="001F07ED">
        <w:tc>
          <w:tcPr>
            <w:tcW w:w="562" w:type="dxa"/>
          </w:tcPr>
          <w:p w14:paraId="6994E61C" w14:textId="3842E2D4" w:rsidR="00CD4D85" w:rsidRDefault="00CD4D85" w:rsidP="003D4A65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3972" w:type="dxa"/>
          </w:tcPr>
          <w:p w14:paraId="31FFEE70" w14:textId="21B64C2C" w:rsidR="00CD4D85" w:rsidRDefault="00CD4D85" w:rsidP="003D4A65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ostawa źródła Ir192 do zaoferowanego aparatu HDR</w:t>
            </w:r>
          </w:p>
        </w:tc>
        <w:tc>
          <w:tcPr>
            <w:tcW w:w="2263" w:type="dxa"/>
          </w:tcPr>
          <w:p w14:paraId="426AFAB5" w14:textId="77777777" w:rsidR="00CD4D85" w:rsidRDefault="00CD4D85" w:rsidP="003D4A65">
            <w:pPr>
              <w:rPr>
                <w:rFonts w:ascii="Calibri" w:hAnsi="Calibri" w:cs="Calibri"/>
              </w:rPr>
            </w:pPr>
          </w:p>
        </w:tc>
        <w:tc>
          <w:tcPr>
            <w:tcW w:w="2263" w:type="dxa"/>
          </w:tcPr>
          <w:p w14:paraId="1D20B830" w14:textId="77777777" w:rsidR="00CD4D85" w:rsidRDefault="00CD4D85" w:rsidP="003D4A65">
            <w:pPr>
              <w:rPr>
                <w:rFonts w:ascii="Calibri" w:hAnsi="Calibri" w:cs="Calibri"/>
              </w:rPr>
            </w:pPr>
          </w:p>
        </w:tc>
      </w:tr>
      <w:tr w:rsidR="00CD4D85" w14:paraId="24165FF5" w14:textId="77777777" w:rsidTr="001F07ED">
        <w:tc>
          <w:tcPr>
            <w:tcW w:w="562" w:type="dxa"/>
          </w:tcPr>
          <w:p w14:paraId="68B6F47D" w14:textId="7904AD03" w:rsidR="00CD4D85" w:rsidRDefault="00CD4D85" w:rsidP="003D4A65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</w:t>
            </w:r>
          </w:p>
        </w:tc>
        <w:tc>
          <w:tcPr>
            <w:tcW w:w="3972" w:type="dxa"/>
          </w:tcPr>
          <w:p w14:paraId="380E7D89" w14:textId="104CADDF" w:rsidR="00CD4D85" w:rsidRDefault="00CD4D85" w:rsidP="003D4A65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ostawa, instalacja, uruchomienie sprzętu w Zakładzie Brachyterapii, złomowanie aparatu s/n 10333</w:t>
            </w:r>
          </w:p>
        </w:tc>
        <w:tc>
          <w:tcPr>
            <w:tcW w:w="2263" w:type="dxa"/>
          </w:tcPr>
          <w:p w14:paraId="1EF2D10E" w14:textId="77777777" w:rsidR="00CD4D85" w:rsidRDefault="00CD4D85" w:rsidP="003D4A65">
            <w:pPr>
              <w:rPr>
                <w:rFonts w:ascii="Calibri" w:hAnsi="Calibri" w:cs="Calibri"/>
              </w:rPr>
            </w:pPr>
          </w:p>
        </w:tc>
        <w:tc>
          <w:tcPr>
            <w:tcW w:w="2263" w:type="dxa"/>
          </w:tcPr>
          <w:p w14:paraId="644AC938" w14:textId="77777777" w:rsidR="00CD4D85" w:rsidRDefault="00CD4D85" w:rsidP="003D4A65">
            <w:pPr>
              <w:rPr>
                <w:rFonts w:ascii="Calibri" w:hAnsi="Calibri" w:cs="Calibri"/>
              </w:rPr>
            </w:pPr>
          </w:p>
        </w:tc>
      </w:tr>
      <w:tr w:rsidR="00CD4D85" w14:paraId="622C1EC3" w14:textId="77777777" w:rsidTr="001F07ED">
        <w:tc>
          <w:tcPr>
            <w:tcW w:w="562" w:type="dxa"/>
          </w:tcPr>
          <w:p w14:paraId="7E769B63" w14:textId="436E4FAA" w:rsidR="00CD4D85" w:rsidRDefault="00CD4D85" w:rsidP="003D4A65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</w:t>
            </w:r>
          </w:p>
        </w:tc>
        <w:tc>
          <w:tcPr>
            <w:tcW w:w="3972" w:type="dxa"/>
          </w:tcPr>
          <w:p w14:paraId="096C0217" w14:textId="4DCE4D41" w:rsidR="00CD4D85" w:rsidRDefault="00CD4D85" w:rsidP="003D4A65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rzeprowadzenie szkoleń personelu Zamawiającego</w:t>
            </w:r>
          </w:p>
        </w:tc>
        <w:tc>
          <w:tcPr>
            <w:tcW w:w="2263" w:type="dxa"/>
          </w:tcPr>
          <w:p w14:paraId="0F98D5CB" w14:textId="77777777" w:rsidR="00CD4D85" w:rsidRDefault="00CD4D85" w:rsidP="003D4A65">
            <w:pPr>
              <w:rPr>
                <w:rFonts w:ascii="Calibri" w:hAnsi="Calibri" w:cs="Calibri"/>
              </w:rPr>
            </w:pPr>
          </w:p>
        </w:tc>
        <w:tc>
          <w:tcPr>
            <w:tcW w:w="2263" w:type="dxa"/>
          </w:tcPr>
          <w:p w14:paraId="754E9161" w14:textId="77777777" w:rsidR="00CD4D85" w:rsidRDefault="00CD4D85" w:rsidP="003D4A65">
            <w:pPr>
              <w:rPr>
                <w:rFonts w:ascii="Calibri" w:hAnsi="Calibri" w:cs="Calibri"/>
              </w:rPr>
            </w:pPr>
          </w:p>
        </w:tc>
      </w:tr>
      <w:tr w:rsidR="00CD4D85" w14:paraId="5D8A724F" w14:textId="77777777" w:rsidTr="00CD4D85">
        <w:tc>
          <w:tcPr>
            <w:tcW w:w="562" w:type="dxa"/>
          </w:tcPr>
          <w:p w14:paraId="470320E1" w14:textId="77777777" w:rsidR="00CD4D85" w:rsidRDefault="00CD4D85" w:rsidP="003D4A65">
            <w:pPr>
              <w:rPr>
                <w:rFonts w:ascii="Calibri" w:hAnsi="Calibri" w:cs="Calibri"/>
              </w:rPr>
            </w:pPr>
          </w:p>
        </w:tc>
        <w:tc>
          <w:tcPr>
            <w:tcW w:w="3972" w:type="dxa"/>
          </w:tcPr>
          <w:p w14:paraId="5E113CF7" w14:textId="2350349E" w:rsidR="00CD4D85" w:rsidRDefault="00CD4D85" w:rsidP="001F07ED">
            <w:pPr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AZEM</w:t>
            </w:r>
          </w:p>
        </w:tc>
        <w:tc>
          <w:tcPr>
            <w:tcW w:w="2263" w:type="dxa"/>
          </w:tcPr>
          <w:p w14:paraId="565CB8C7" w14:textId="77777777" w:rsidR="00CD4D85" w:rsidRDefault="00CD4D85" w:rsidP="003D4A65">
            <w:pPr>
              <w:rPr>
                <w:rFonts w:ascii="Calibri" w:hAnsi="Calibri" w:cs="Calibri"/>
              </w:rPr>
            </w:pPr>
          </w:p>
        </w:tc>
        <w:tc>
          <w:tcPr>
            <w:tcW w:w="2263" w:type="dxa"/>
          </w:tcPr>
          <w:p w14:paraId="3E299D75" w14:textId="77777777" w:rsidR="00CD4D85" w:rsidRDefault="00CD4D85" w:rsidP="003D4A65">
            <w:pPr>
              <w:rPr>
                <w:rFonts w:ascii="Calibri" w:hAnsi="Calibri" w:cs="Calibri"/>
              </w:rPr>
            </w:pPr>
          </w:p>
        </w:tc>
      </w:tr>
    </w:tbl>
    <w:p w14:paraId="73631B18" w14:textId="77777777" w:rsidR="003D4A65" w:rsidRPr="003D4A65" w:rsidRDefault="003D4A65" w:rsidP="003D4A65">
      <w:pPr>
        <w:rPr>
          <w:rFonts w:ascii="Calibri" w:hAnsi="Calibri" w:cs="Calibri"/>
        </w:rPr>
      </w:pPr>
    </w:p>
    <w:p w14:paraId="4F305E5C" w14:textId="77777777" w:rsidR="003D4A65" w:rsidRPr="003D4A65" w:rsidRDefault="003D4A65" w:rsidP="003D4A65">
      <w:pPr>
        <w:rPr>
          <w:rFonts w:ascii="Calibri" w:hAnsi="Calibri" w:cs="Calibri"/>
        </w:rPr>
      </w:pPr>
    </w:p>
    <w:p w14:paraId="6E97A704" w14:textId="77777777" w:rsidR="003D4A65" w:rsidRPr="003D4A65" w:rsidRDefault="003D4A65" w:rsidP="003D4A65">
      <w:pPr>
        <w:rPr>
          <w:rFonts w:ascii="Calibri" w:hAnsi="Calibri" w:cs="Calibri"/>
        </w:rPr>
      </w:pPr>
    </w:p>
    <w:p w14:paraId="54B17AD0" w14:textId="52ABA466" w:rsidR="003D4A65" w:rsidRPr="003D4A65" w:rsidRDefault="003D4A65" w:rsidP="003D4A65">
      <w:pPr>
        <w:tabs>
          <w:tab w:val="left" w:pos="7475"/>
        </w:tabs>
        <w:rPr>
          <w:rFonts w:ascii="Calibri" w:hAnsi="Calibri" w:cs="Calibri"/>
        </w:rPr>
      </w:pPr>
      <w:r>
        <w:rPr>
          <w:rFonts w:ascii="Calibri" w:hAnsi="Calibri" w:cs="Calibri"/>
        </w:rPr>
        <w:tab/>
      </w:r>
    </w:p>
    <w:p w14:paraId="1264D803" w14:textId="654B5599" w:rsidR="003D4A65" w:rsidRPr="003D4A65" w:rsidRDefault="00063413" w:rsidP="00063413">
      <w:pPr>
        <w:tabs>
          <w:tab w:val="left" w:pos="3181"/>
          <w:tab w:val="left" w:pos="5572"/>
          <w:tab w:val="left" w:pos="6624"/>
        </w:tabs>
        <w:rPr>
          <w:rFonts w:ascii="Calibri" w:hAnsi="Calibri" w:cs="Calibri"/>
        </w:rPr>
      </w:pP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</w:p>
    <w:p w14:paraId="6F4CD12E" w14:textId="77777777" w:rsidR="003D4A65" w:rsidRPr="003D4A65" w:rsidRDefault="003D4A65" w:rsidP="003D4A65">
      <w:pPr>
        <w:rPr>
          <w:rFonts w:ascii="Calibri" w:hAnsi="Calibri" w:cs="Calibri"/>
        </w:rPr>
      </w:pPr>
    </w:p>
    <w:p w14:paraId="6DFE6E68" w14:textId="77777777" w:rsidR="003D4A65" w:rsidRPr="003D4A65" w:rsidRDefault="003D4A65" w:rsidP="003D4A65">
      <w:pPr>
        <w:rPr>
          <w:rFonts w:ascii="Calibri" w:hAnsi="Calibri" w:cs="Calibri"/>
        </w:rPr>
      </w:pPr>
    </w:p>
    <w:p w14:paraId="73EA4B20" w14:textId="1DCEB94B" w:rsidR="003D4A65" w:rsidRPr="003D4A65" w:rsidRDefault="003D4A65" w:rsidP="003D4A65">
      <w:pPr>
        <w:tabs>
          <w:tab w:val="left" w:pos="1027"/>
        </w:tabs>
        <w:rPr>
          <w:rFonts w:ascii="Calibri" w:hAnsi="Calibri" w:cs="Calibri"/>
        </w:rPr>
      </w:pPr>
      <w:r>
        <w:rPr>
          <w:rFonts w:ascii="Calibri" w:hAnsi="Calibri" w:cs="Calibri"/>
        </w:rPr>
        <w:tab/>
      </w:r>
    </w:p>
    <w:p w14:paraId="04786B98" w14:textId="77777777" w:rsidR="003D4A65" w:rsidRPr="003D4A65" w:rsidRDefault="003D4A65" w:rsidP="003D4A65">
      <w:pPr>
        <w:rPr>
          <w:rFonts w:ascii="Calibri" w:hAnsi="Calibri" w:cs="Calibri"/>
        </w:rPr>
      </w:pPr>
    </w:p>
    <w:p w14:paraId="794A57FD" w14:textId="6345CCB6" w:rsidR="003D4A65" w:rsidRPr="003D4A65" w:rsidRDefault="001B7A2A" w:rsidP="001B7A2A">
      <w:pPr>
        <w:tabs>
          <w:tab w:val="left" w:pos="2605"/>
        </w:tabs>
        <w:rPr>
          <w:rFonts w:ascii="Calibri" w:hAnsi="Calibri" w:cs="Calibri"/>
        </w:rPr>
      </w:pPr>
      <w:r>
        <w:rPr>
          <w:rFonts w:ascii="Calibri" w:hAnsi="Calibri" w:cs="Calibri"/>
        </w:rPr>
        <w:tab/>
      </w:r>
    </w:p>
    <w:p w14:paraId="1110C4DB" w14:textId="77777777" w:rsidR="003D4A65" w:rsidRPr="003D4A65" w:rsidRDefault="003D4A65" w:rsidP="003D4A65">
      <w:pPr>
        <w:rPr>
          <w:rFonts w:ascii="Calibri" w:hAnsi="Calibri" w:cs="Calibri"/>
        </w:rPr>
      </w:pPr>
    </w:p>
    <w:p w14:paraId="3FE2B80E" w14:textId="77777777" w:rsidR="003D4A65" w:rsidRPr="003D4A65" w:rsidRDefault="003D4A65" w:rsidP="003D4A65">
      <w:pPr>
        <w:rPr>
          <w:rFonts w:ascii="Calibri" w:hAnsi="Calibri" w:cs="Calibri"/>
        </w:rPr>
      </w:pPr>
    </w:p>
    <w:p w14:paraId="7E2F0564" w14:textId="77777777" w:rsidR="005C33A0" w:rsidRPr="001B7A2A" w:rsidRDefault="005C33A0" w:rsidP="006C4EE2">
      <w:pPr>
        <w:tabs>
          <w:tab w:val="left" w:pos="1002"/>
          <w:tab w:val="left" w:pos="4996"/>
        </w:tabs>
        <w:rPr>
          <w:rFonts w:ascii="Calibri" w:hAnsi="Calibri" w:cs="Calibri"/>
        </w:rPr>
      </w:pPr>
    </w:p>
    <w:sectPr w:rsidR="005C33A0" w:rsidRPr="001B7A2A" w:rsidSect="001207C8">
      <w:footerReference w:type="default" r:id="rId7"/>
      <w:pgSz w:w="11906" w:h="16838"/>
      <w:pgMar w:top="567" w:right="1418" w:bottom="567" w:left="1418" w:header="709" w:footer="0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49D36C" w14:textId="77777777" w:rsidR="00895DB9" w:rsidRDefault="00895DB9" w:rsidP="002251DA">
      <w:r>
        <w:separator/>
      </w:r>
    </w:p>
  </w:endnote>
  <w:endnote w:type="continuationSeparator" w:id="0">
    <w:p w14:paraId="761F8A04" w14:textId="77777777" w:rsidR="00895DB9" w:rsidRDefault="00895DB9" w:rsidP="002251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61468944"/>
      <w:docPartObj>
        <w:docPartGallery w:val="Page Numbers (Bottom of Page)"/>
        <w:docPartUnique/>
      </w:docPartObj>
    </w:sdtPr>
    <w:sdtEndPr/>
    <w:sdtContent>
      <w:p w14:paraId="631A97FF" w14:textId="166507ED" w:rsidR="00FA1080" w:rsidRDefault="00FA1080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B31E7">
          <w:rPr>
            <w:noProof/>
          </w:rPr>
          <w:t>2</w:t>
        </w:r>
        <w:r>
          <w:fldChar w:fldCharType="end"/>
        </w:r>
      </w:p>
    </w:sdtContent>
  </w:sdt>
  <w:p w14:paraId="79148084" w14:textId="7255DD60" w:rsidR="002251DA" w:rsidRDefault="002251D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E2EA15" w14:textId="77777777" w:rsidR="00895DB9" w:rsidRDefault="00895DB9" w:rsidP="002251DA">
      <w:r>
        <w:separator/>
      </w:r>
    </w:p>
  </w:footnote>
  <w:footnote w:type="continuationSeparator" w:id="0">
    <w:p w14:paraId="5BBCC9E0" w14:textId="77777777" w:rsidR="00895DB9" w:rsidRDefault="00895DB9" w:rsidP="002251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D5D01"/>
    <w:multiLevelType w:val="hybridMultilevel"/>
    <w:tmpl w:val="730AA36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D11831"/>
    <w:multiLevelType w:val="hybridMultilevel"/>
    <w:tmpl w:val="8C0AD47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884EB0"/>
    <w:multiLevelType w:val="hybridMultilevel"/>
    <w:tmpl w:val="8C0AD47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0E51CA"/>
    <w:multiLevelType w:val="hybridMultilevel"/>
    <w:tmpl w:val="4F1076A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12EC4"/>
    <w:multiLevelType w:val="hybridMultilevel"/>
    <w:tmpl w:val="0B844350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C474A5"/>
    <w:multiLevelType w:val="hybridMultilevel"/>
    <w:tmpl w:val="5A08578C"/>
    <w:lvl w:ilvl="0" w:tplc="0A303462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983A6A"/>
    <w:multiLevelType w:val="hybridMultilevel"/>
    <w:tmpl w:val="55EEE2D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1E39BE"/>
    <w:multiLevelType w:val="singleLevel"/>
    <w:tmpl w:val="F976B504"/>
    <w:lvl w:ilvl="0"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4C423F9F"/>
    <w:multiLevelType w:val="hybridMultilevel"/>
    <w:tmpl w:val="D446FC22"/>
    <w:lvl w:ilvl="0" w:tplc="DBE2E650">
      <w:start w:val="1"/>
      <w:numFmt w:val="bullet"/>
      <w:lvlText w:val=""/>
      <w:lvlJc w:val="left"/>
      <w:pPr>
        <w:ind w:left="42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6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8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30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02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74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6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86" w:hanging="360"/>
      </w:pPr>
      <w:rPr>
        <w:rFonts w:ascii="Wingdings" w:hAnsi="Wingdings" w:hint="default"/>
      </w:rPr>
    </w:lvl>
  </w:abstractNum>
  <w:abstractNum w:abstractNumId="9" w15:restartNumberingAfterBreak="0">
    <w:nsid w:val="4C800CB6"/>
    <w:multiLevelType w:val="singleLevel"/>
    <w:tmpl w:val="E4B227DE"/>
    <w:lvl w:ilvl="0">
      <w:start w:val="7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4F106696"/>
    <w:multiLevelType w:val="hybridMultilevel"/>
    <w:tmpl w:val="CB924E8C"/>
    <w:lvl w:ilvl="0" w:tplc="8EA27F9A">
      <w:start w:val="1"/>
      <w:numFmt w:val="upperRoman"/>
      <w:lvlText w:val="%1."/>
      <w:lvlJc w:val="left"/>
      <w:pPr>
        <w:ind w:left="792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52" w:hanging="360"/>
      </w:pPr>
    </w:lvl>
    <w:lvl w:ilvl="2" w:tplc="0415001B" w:tentative="1">
      <w:start w:val="1"/>
      <w:numFmt w:val="lowerRoman"/>
      <w:lvlText w:val="%3."/>
      <w:lvlJc w:val="right"/>
      <w:pPr>
        <w:ind w:left="1872" w:hanging="180"/>
      </w:pPr>
    </w:lvl>
    <w:lvl w:ilvl="3" w:tplc="0415000F" w:tentative="1">
      <w:start w:val="1"/>
      <w:numFmt w:val="decimal"/>
      <w:lvlText w:val="%4."/>
      <w:lvlJc w:val="left"/>
      <w:pPr>
        <w:ind w:left="2592" w:hanging="360"/>
      </w:pPr>
    </w:lvl>
    <w:lvl w:ilvl="4" w:tplc="04150019" w:tentative="1">
      <w:start w:val="1"/>
      <w:numFmt w:val="lowerLetter"/>
      <w:lvlText w:val="%5."/>
      <w:lvlJc w:val="left"/>
      <w:pPr>
        <w:ind w:left="3312" w:hanging="360"/>
      </w:pPr>
    </w:lvl>
    <w:lvl w:ilvl="5" w:tplc="0415001B" w:tentative="1">
      <w:start w:val="1"/>
      <w:numFmt w:val="lowerRoman"/>
      <w:lvlText w:val="%6."/>
      <w:lvlJc w:val="right"/>
      <w:pPr>
        <w:ind w:left="4032" w:hanging="180"/>
      </w:pPr>
    </w:lvl>
    <w:lvl w:ilvl="6" w:tplc="0415000F" w:tentative="1">
      <w:start w:val="1"/>
      <w:numFmt w:val="decimal"/>
      <w:lvlText w:val="%7."/>
      <w:lvlJc w:val="left"/>
      <w:pPr>
        <w:ind w:left="4752" w:hanging="360"/>
      </w:pPr>
    </w:lvl>
    <w:lvl w:ilvl="7" w:tplc="04150019" w:tentative="1">
      <w:start w:val="1"/>
      <w:numFmt w:val="lowerLetter"/>
      <w:lvlText w:val="%8."/>
      <w:lvlJc w:val="left"/>
      <w:pPr>
        <w:ind w:left="5472" w:hanging="360"/>
      </w:pPr>
    </w:lvl>
    <w:lvl w:ilvl="8" w:tplc="0415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1" w15:restartNumberingAfterBreak="0">
    <w:nsid w:val="54F5028B"/>
    <w:multiLevelType w:val="hybridMultilevel"/>
    <w:tmpl w:val="0972BF90"/>
    <w:lvl w:ilvl="0" w:tplc="858A6052">
      <w:start w:val="1"/>
      <w:numFmt w:val="decimal"/>
      <w:lvlText w:val="%1."/>
      <w:lvlJc w:val="left"/>
      <w:pPr>
        <w:ind w:left="785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9D3869"/>
    <w:multiLevelType w:val="hybridMultilevel"/>
    <w:tmpl w:val="CB924E8C"/>
    <w:lvl w:ilvl="0" w:tplc="8EA27F9A">
      <w:start w:val="1"/>
      <w:numFmt w:val="upperRoman"/>
      <w:lvlText w:val="%1."/>
      <w:lvlJc w:val="left"/>
      <w:pPr>
        <w:ind w:left="792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52" w:hanging="360"/>
      </w:pPr>
    </w:lvl>
    <w:lvl w:ilvl="2" w:tplc="0415001B" w:tentative="1">
      <w:start w:val="1"/>
      <w:numFmt w:val="lowerRoman"/>
      <w:lvlText w:val="%3."/>
      <w:lvlJc w:val="right"/>
      <w:pPr>
        <w:ind w:left="1872" w:hanging="180"/>
      </w:pPr>
    </w:lvl>
    <w:lvl w:ilvl="3" w:tplc="0415000F" w:tentative="1">
      <w:start w:val="1"/>
      <w:numFmt w:val="decimal"/>
      <w:lvlText w:val="%4."/>
      <w:lvlJc w:val="left"/>
      <w:pPr>
        <w:ind w:left="2592" w:hanging="360"/>
      </w:pPr>
    </w:lvl>
    <w:lvl w:ilvl="4" w:tplc="04150019" w:tentative="1">
      <w:start w:val="1"/>
      <w:numFmt w:val="lowerLetter"/>
      <w:lvlText w:val="%5."/>
      <w:lvlJc w:val="left"/>
      <w:pPr>
        <w:ind w:left="3312" w:hanging="360"/>
      </w:pPr>
    </w:lvl>
    <w:lvl w:ilvl="5" w:tplc="0415001B" w:tentative="1">
      <w:start w:val="1"/>
      <w:numFmt w:val="lowerRoman"/>
      <w:lvlText w:val="%6."/>
      <w:lvlJc w:val="right"/>
      <w:pPr>
        <w:ind w:left="4032" w:hanging="180"/>
      </w:pPr>
    </w:lvl>
    <w:lvl w:ilvl="6" w:tplc="0415000F" w:tentative="1">
      <w:start w:val="1"/>
      <w:numFmt w:val="decimal"/>
      <w:lvlText w:val="%7."/>
      <w:lvlJc w:val="left"/>
      <w:pPr>
        <w:ind w:left="4752" w:hanging="360"/>
      </w:pPr>
    </w:lvl>
    <w:lvl w:ilvl="7" w:tplc="04150019" w:tentative="1">
      <w:start w:val="1"/>
      <w:numFmt w:val="lowerLetter"/>
      <w:lvlText w:val="%8."/>
      <w:lvlJc w:val="left"/>
      <w:pPr>
        <w:ind w:left="5472" w:hanging="360"/>
      </w:pPr>
    </w:lvl>
    <w:lvl w:ilvl="8" w:tplc="0415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3" w15:restartNumberingAfterBreak="0">
    <w:nsid w:val="6FAE3059"/>
    <w:multiLevelType w:val="hybridMultilevel"/>
    <w:tmpl w:val="269C759E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5912A7"/>
    <w:multiLevelType w:val="hybridMultilevel"/>
    <w:tmpl w:val="CE7CDF68"/>
    <w:lvl w:ilvl="0" w:tplc="B9021338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5" w:hanging="360"/>
      </w:pPr>
    </w:lvl>
    <w:lvl w:ilvl="2" w:tplc="0415001B" w:tentative="1">
      <w:start w:val="1"/>
      <w:numFmt w:val="lowerRoman"/>
      <w:lvlText w:val="%3."/>
      <w:lvlJc w:val="right"/>
      <w:pPr>
        <w:ind w:left="2225" w:hanging="180"/>
      </w:pPr>
    </w:lvl>
    <w:lvl w:ilvl="3" w:tplc="0415000F" w:tentative="1">
      <w:start w:val="1"/>
      <w:numFmt w:val="decimal"/>
      <w:lvlText w:val="%4."/>
      <w:lvlJc w:val="left"/>
      <w:pPr>
        <w:ind w:left="2945" w:hanging="360"/>
      </w:pPr>
    </w:lvl>
    <w:lvl w:ilvl="4" w:tplc="04150019" w:tentative="1">
      <w:start w:val="1"/>
      <w:numFmt w:val="lowerLetter"/>
      <w:lvlText w:val="%5."/>
      <w:lvlJc w:val="left"/>
      <w:pPr>
        <w:ind w:left="3665" w:hanging="360"/>
      </w:pPr>
    </w:lvl>
    <w:lvl w:ilvl="5" w:tplc="0415001B" w:tentative="1">
      <w:start w:val="1"/>
      <w:numFmt w:val="lowerRoman"/>
      <w:lvlText w:val="%6."/>
      <w:lvlJc w:val="right"/>
      <w:pPr>
        <w:ind w:left="4385" w:hanging="180"/>
      </w:pPr>
    </w:lvl>
    <w:lvl w:ilvl="6" w:tplc="0415000F" w:tentative="1">
      <w:start w:val="1"/>
      <w:numFmt w:val="decimal"/>
      <w:lvlText w:val="%7."/>
      <w:lvlJc w:val="left"/>
      <w:pPr>
        <w:ind w:left="5105" w:hanging="360"/>
      </w:pPr>
    </w:lvl>
    <w:lvl w:ilvl="7" w:tplc="04150019" w:tentative="1">
      <w:start w:val="1"/>
      <w:numFmt w:val="lowerLetter"/>
      <w:lvlText w:val="%8."/>
      <w:lvlJc w:val="left"/>
      <w:pPr>
        <w:ind w:left="5825" w:hanging="360"/>
      </w:pPr>
    </w:lvl>
    <w:lvl w:ilvl="8" w:tplc="0415001B" w:tentative="1">
      <w:start w:val="1"/>
      <w:numFmt w:val="lowerRoman"/>
      <w:lvlText w:val="%9."/>
      <w:lvlJc w:val="right"/>
      <w:pPr>
        <w:ind w:left="6545" w:hanging="180"/>
      </w:pPr>
    </w:lvl>
  </w:abstractNum>
  <w:num w:numId="1">
    <w:abstractNumId w:val="9"/>
  </w:num>
  <w:num w:numId="2">
    <w:abstractNumId w:val="7"/>
  </w:num>
  <w:num w:numId="3">
    <w:abstractNumId w:val="13"/>
  </w:num>
  <w:num w:numId="4">
    <w:abstractNumId w:val="0"/>
  </w:num>
  <w:num w:numId="5">
    <w:abstractNumId w:val="11"/>
  </w:num>
  <w:num w:numId="6">
    <w:abstractNumId w:val="4"/>
  </w:num>
  <w:num w:numId="7">
    <w:abstractNumId w:val="5"/>
  </w:num>
  <w:num w:numId="8">
    <w:abstractNumId w:val="8"/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  <w:num w:numId="11">
    <w:abstractNumId w:val="6"/>
  </w:num>
  <w:num w:numId="12">
    <w:abstractNumId w:val="14"/>
  </w:num>
  <w:num w:numId="13">
    <w:abstractNumId w:val="10"/>
  </w:num>
  <w:num w:numId="14">
    <w:abstractNumId w:val="12"/>
  </w:num>
  <w:num w:numId="15">
    <w:abstractNumId w:val="1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NDK3MDI2Mzc1MzJV0lEKTi0uzszPAykwqgUAQIJJdCwAAAA="/>
  </w:docVars>
  <w:rsids>
    <w:rsidRoot w:val="009005F4"/>
    <w:rsid w:val="000074B6"/>
    <w:rsid w:val="00016829"/>
    <w:rsid w:val="000229D7"/>
    <w:rsid w:val="00031AA3"/>
    <w:rsid w:val="0004461C"/>
    <w:rsid w:val="00053E8A"/>
    <w:rsid w:val="0006009E"/>
    <w:rsid w:val="00063413"/>
    <w:rsid w:val="00065728"/>
    <w:rsid w:val="0009026F"/>
    <w:rsid w:val="000B041D"/>
    <w:rsid w:val="000C20E3"/>
    <w:rsid w:val="000C733E"/>
    <w:rsid w:val="000D74C5"/>
    <w:rsid w:val="000D7DEF"/>
    <w:rsid w:val="000E62D4"/>
    <w:rsid w:val="000F3E6F"/>
    <w:rsid w:val="00104C2A"/>
    <w:rsid w:val="001206AD"/>
    <w:rsid w:val="001207C8"/>
    <w:rsid w:val="00130D04"/>
    <w:rsid w:val="00143180"/>
    <w:rsid w:val="0015726F"/>
    <w:rsid w:val="00167815"/>
    <w:rsid w:val="00170330"/>
    <w:rsid w:val="00171F39"/>
    <w:rsid w:val="00182443"/>
    <w:rsid w:val="001B5837"/>
    <w:rsid w:val="001B7A2A"/>
    <w:rsid w:val="001B7A7B"/>
    <w:rsid w:val="001D1746"/>
    <w:rsid w:val="001D1CD7"/>
    <w:rsid w:val="001F0189"/>
    <w:rsid w:val="001F07ED"/>
    <w:rsid w:val="0020103D"/>
    <w:rsid w:val="00212749"/>
    <w:rsid w:val="002139FB"/>
    <w:rsid w:val="00213E84"/>
    <w:rsid w:val="002145C3"/>
    <w:rsid w:val="00215072"/>
    <w:rsid w:val="00215B56"/>
    <w:rsid w:val="0021603E"/>
    <w:rsid w:val="00217CEA"/>
    <w:rsid w:val="0022347B"/>
    <w:rsid w:val="002251DA"/>
    <w:rsid w:val="00225960"/>
    <w:rsid w:val="00225DC5"/>
    <w:rsid w:val="00235A33"/>
    <w:rsid w:val="0025225C"/>
    <w:rsid w:val="0025420A"/>
    <w:rsid w:val="00255716"/>
    <w:rsid w:val="00255A04"/>
    <w:rsid w:val="00260E30"/>
    <w:rsid w:val="00264987"/>
    <w:rsid w:val="00264CC6"/>
    <w:rsid w:val="00267480"/>
    <w:rsid w:val="00273690"/>
    <w:rsid w:val="00274002"/>
    <w:rsid w:val="00276D6E"/>
    <w:rsid w:val="00292C68"/>
    <w:rsid w:val="002951D6"/>
    <w:rsid w:val="002A2BA2"/>
    <w:rsid w:val="00305E7E"/>
    <w:rsid w:val="00311792"/>
    <w:rsid w:val="00311E75"/>
    <w:rsid w:val="00314BBF"/>
    <w:rsid w:val="003271A9"/>
    <w:rsid w:val="003314D0"/>
    <w:rsid w:val="00342545"/>
    <w:rsid w:val="00342A6C"/>
    <w:rsid w:val="00364A6D"/>
    <w:rsid w:val="00366550"/>
    <w:rsid w:val="00366DF0"/>
    <w:rsid w:val="00370AB6"/>
    <w:rsid w:val="00370CC0"/>
    <w:rsid w:val="00373A42"/>
    <w:rsid w:val="00375FD8"/>
    <w:rsid w:val="003769C2"/>
    <w:rsid w:val="0038642B"/>
    <w:rsid w:val="003932BA"/>
    <w:rsid w:val="003943DD"/>
    <w:rsid w:val="003A1664"/>
    <w:rsid w:val="003B5F3B"/>
    <w:rsid w:val="003C0937"/>
    <w:rsid w:val="003C38C5"/>
    <w:rsid w:val="003D4957"/>
    <w:rsid w:val="003D4A65"/>
    <w:rsid w:val="003D634B"/>
    <w:rsid w:val="003D7182"/>
    <w:rsid w:val="003F7A6D"/>
    <w:rsid w:val="0040245E"/>
    <w:rsid w:val="00406C5E"/>
    <w:rsid w:val="00410092"/>
    <w:rsid w:val="004112B5"/>
    <w:rsid w:val="00422518"/>
    <w:rsid w:val="00430474"/>
    <w:rsid w:val="0043212F"/>
    <w:rsid w:val="004347A3"/>
    <w:rsid w:val="00436A79"/>
    <w:rsid w:val="00464223"/>
    <w:rsid w:val="00476F68"/>
    <w:rsid w:val="0048066F"/>
    <w:rsid w:val="00496BFB"/>
    <w:rsid w:val="004A09B4"/>
    <w:rsid w:val="004A260D"/>
    <w:rsid w:val="004A2A52"/>
    <w:rsid w:val="004A3B0D"/>
    <w:rsid w:val="004B306F"/>
    <w:rsid w:val="004C6EAC"/>
    <w:rsid w:val="004D5114"/>
    <w:rsid w:val="004D725C"/>
    <w:rsid w:val="004E3B4D"/>
    <w:rsid w:val="004E47F3"/>
    <w:rsid w:val="004E6792"/>
    <w:rsid w:val="004F1658"/>
    <w:rsid w:val="004F59FE"/>
    <w:rsid w:val="005110EA"/>
    <w:rsid w:val="00511CF7"/>
    <w:rsid w:val="00522CD3"/>
    <w:rsid w:val="0052420F"/>
    <w:rsid w:val="00535542"/>
    <w:rsid w:val="0055028E"/>
    <w:rsid w:val="005521FF"/>
    <w:rsid w:val="005558A4"/>
    <w:rsid w:val="00557678"/>
    <w:rsid w:val="00566B41"/>
    <w:rsid w:val="005826DE"/>
    <w:rsid w:val="005878B3"/>
    <w:rsid w:val="00592574"/>
    <w:rsid w:val="00592BCB"/>
    <w:rsid w:val="005932F7"/>
    <w:rsid w:val="00594BDE"/>
    <w:rsid w:val="005A5231"/>
    <w:rsid w:val="005A67C3"/>
    <w:rsid w:val="005B31E7"/>
    <w:rsid w:val="005B36F6"/>
    <w:rsid w:val="005B5C8F"/>
    <w:rsid w:val="005C1272"/>
    <w:rsid w:val="005C21C0"/>
    <w:rsid w:val="005C2540"/>
    <w:rsid w:val="005C33A0"/>
    <w:rsid w:val="005C3FC7"/>
    <w:rsid w:val="005C46AE"/>
    <w:rsid w:val="005C552B"/>
    <w:rsid w:val="005D245D"/>
    <w:rsid w:val="005D4829"/>
    <w:rsid w:val="005E3027"/>
    <w:rsid w:val="005E33A1"/>
    <w:rsid w:val="005E44A1"/>
    <w:rsid w:val="005E7E60"/>
    <w:rsid w:val="005E7E6C"/>
    <w:rsid w:val="005F7559"/>
    <w:rsid w:val="00603D2F"/>
    <w:rsid w:val="0060627E"/>
    <w:rsid w:val="00612F79"/>
    <w:rsid w:val="0061573F"/>
    <w:rsid w:val="00616C50"/>
    <w:rsid w:val="00623525"/>
    <w:rsid w:val="0062580D"/>
    <w:rsid w:val="006351D3"/>
    <w:rsid w:val="0064313C"/>
    <w:rsid w:val="006435F8"/>
    <w:rsid w:val="006532A7"/>
    <w:rsid w:val="006534F9"/>
    <w:rsid w:val="00654A82"/>
    <w:rsid w:val="00667782"/>
    <w:rsid w:val="00672C02"/>
    <w:rsid w:val="00677B4A"/>
    <w:rsid w:val="0068495B"/>
    <w:rsid w:val="00694ED7"/>
    <w:rsid w:val="006957D0"/>
    <w:rsid w:val="006A15C5"/>
    <w:rsid w:val="006A4659"/>
    <w:rsid w:val="006B0074"/>
    <w:rsid w:val="006C2181"/>
    <w:rsid w:val="006C4EE2"/>
    <w:rsid w:val="006C746E"/>
    <w:rsid w:val="006D2C63"/>
    <w:rsid w:val="006D2D0F"/>
    <w:rsid w:val="006E17FA"/>
    <w:rsid w:val="0070410F"/>
    <w:rsid w:val="00705267"/>
    <w:rsid w:val="00706974"/>
    <w:rsid w:val="00713D24"/>
    <w:rsid w:val="00714906"/>
    <w:rsid w:val="00724AEA"/>
    <w:rsid w:val="00726826"/>
    <w:rsid w:val="00735EA2"/>
    <w:rsid w:val="00742D69"/>
    <w:rsid w:val="007442D6"/>
    <w:rsid w:val="007477F7"/>
    <w:rsid w:val="0075265F"/>
    <w:rsid w:val="00754AE5"/>
    <w:rsid w:val="00755636"/>
    <w:rsid w:val="00756F6D"/>
    <w:rsid w:val="00760C06"/>
    <w:rsid w:val="00765DA7"/>
    <w:rsid w:val="00770D5F"/>
    <w:rsid w:val="00773086"/>
    <w:rsid w:val="007732CA"/>
    <w:rsid w:val="007756C1"/>
    <w:rsid w:val="00786843"/>
    <w:rsid w:val="0079573A"/>
    <w:rsid w:val="007A1EF3"/>
    <w:rsid w:val="007A3FA9"/>
    <w:rsid w:val="007B097E"/>
    <w:rsid w:val="007B2063"/>
    <w:rsid w:val="007C0B4C"/>
    <w:rsid w:val="007C134F"/>
    <w:rsid w:val="007D36E0"/>
    <w:rsid w:val="007E0605"/>
    <w:rsid w:val="007E49CA"/>
    <w:rsid w:val="007E7505"/>
    <w:rsid w:val="007E7BF6"/>
    <w:rsid w:val="007E7DF7"/>
    <w:rsid w:val="007F151B"/>
    <w:rsid w:val="007F33DE"/>
    <w:rsid w:val="007F3FC1"/>
    <w:rsid w:val="007F5B1B"/>
    <w:rsid w:val="007F6EE2"/>
    <w:rsid w:val="007F75DC"/>
    <w:rsid w:val="00811C43"/>
    <w:rsid w:val="00825C5E"/>
    <w:rsid w:val="00826C65"/>
    <w:rsid w:val="008306C1"/>
    <w:rsid w:val="00841CAC"/>
    <w:rsid w:val="00853BD2"/>
    <w:rsid w:val="00854CD2"/>
    <w:rsid w:val="00864ACD"/>
    <w:rsid w:val="0086591D"/>
    <w:rsid w:val="008720EC"/>
    <w:rsid w:val="008810ED"/>
    <w:rsid w:val="00894C26"/>
    <w:rsid w:val="00895DB9"/>
    <w:rsid w:val="008965FB"/>
    <w:rsid w:val="008A7840"/>
    <w:rsid w:val="008A7B31"/>
    <w:rsid w:val="008B12B4"/>
    <w:rsid w:val="008B1892"/>
    <w:rsid w:val="008C0898"/>
    <w:rsid w:val="008C2FC9"/>
    <w:rsid w:val="008D5D2C"/>
    <w:rsid w:val="008F24C4"/>
    <w:rsid w:val="008F3150"/>
    <w:rsid w:val="008F3857"/>
    <w:rsid w:val="008F6CC2"/>
    <w:rsid w:val="009005F4"/>
    <w:rsid w:val="00907407"/>
    <w:rsid w:val="00912ACE"/>
    <w:rsid w:val="00923597"/>
    <w:rsid w:val="0093463A"/>
    <w:rsid w:val="00935CCE"/>
    <w:rsid w:val="009427E6"/>
    <w:rsid w:val="009472DF"/>
    <w:rsid w:val="009571FA"/>
    <w:rsid w:val="00967997"/>
    <w:rsid w:val="00981435"/>
    <w:rsid w:val="00986C3E"/>
    <w:rsid w:val="0099486F"/>
    <w:rsid w:val="009A3636"/>
    <w:rsid w:val="009A3DF1"/>
    <w:rsid w:val="009B1245"/>
    <w:rsid w:val="009C79BE"/>
    <w:rsid w:val="009D2743"/>
    <w:rsid w:val="009E0CE9"/>
    <w:rsid w:val="009E6B3F"/>
    <w:rsid w:val="009F2216"/>
    <w:rsid w:val="009F782C"/>
    <w:rsid w:val="009F7A3D"/>
    <w:rsid w:val="00A07128"/>
    <w:rsid w:val="00A10741"/>
    <w:rsid w:val="00A11FDE"/>
    <w:rsid w:val="00A15E86"/>
    <w:rsid w:val="00A34B12"/>
    <w:rsid w:val="00A3672F"/>
    <w:rsid w:val="00A41025"/>
    <w:rsid w:val="00A61087"/>
    <w:rsid w:val="00A638F9"/>
    <w:rsid w:val="00A700C1"/>
    <w:rsid w:val="00A72013"/>
    <w:rsid w:val="00A858CD"/>
    <w:rsid w:val="00A9044D"/>
    <w:rsid w:val="00A90EB5"/>
    <w:rsid w:val="00AA6DF5"/>
    <w:rsid w:val="00AA7338"/>
    <w:rsid w:val="00AB2EC3"/>
    <w:rsid w:val="00AB47F6"/>
    <w:rsid w:val="00AC146D"/>
    <w:rsid w:val="00AF0A72"/>
    <w:rsid w:val="00B00379"/>
    <w:rsid w:val="00B018BC"/>
    <w:rsid w:val="00B12CBE"/>
    <w:rsid w:val="00B3547E"/>
    <w:rsid w:val="00B42B28"/>
    <w:rsid w:val="00B56A0A"/>
    <w:rsid w:val="00B57CF9"/>
    <w:rsid w:val="00B65E67"/>
    <w:rsid w:val="00B86C29"/>
    <w:rsid w:val="00B87ECB"/>
    <w:rsid w:val="00B93AE5"/>
    <w:rsid w:val="00BB1B74"/>
    <w:rsid w:val="00BB3C0B"/>
    <w:rsid w:val="00BC4953"/>
    <w:rsid w:val="00BC6DE2"/>
    <w:rsid w:val="00BC725B"/>
    <w:rsid w:val="00BD71A8"/>
    <w:rsid w:val="00BE117B"/>
    <w:rsid w:val="00C00F6C"/>
    <w:rsid w:val="00C0446C"/>
    <w:rsid w:val="00C16626"/>
    <w:rsid w:val="00C23AFA"/>
    <w:rsid w:val="00C245C1"/>
    <w:rsid w:val="00C35845"/>
    <w:rsid w:val="00C35B4E"/>
    <w:rsid w:val="00C47BAD"/>
    <w:rsid w:val="00C506D3"/>
    <w:rsid w:val="00C53775"/>
    <w:rsid w:val="00C630B9"/>
    <w:rsid w:val="00C64DD2"/>
    <w:rsid w:val="00C7459E"/>
    <w:rsid w:val="00C81633"/>
    <w:rsid w:val="00C82431"/>
    <w:rsid w:val="00C90FD0"/>
    <w:rsid w:val="00CA2A2E"/>
    <w:rsid w:val="00CB5CA5"/>
    <w:rsid w:val="00CB78D5"/>
    <w:rsid w:val="00CB7D80"/>
    <w:rsid w:val="00CC4B5F"/>
    <w:rsid w:val="00CD0B11"/>
    <w:rsid w:val="00CD3D37"/>
    <w:rsid w:val="00CD4D85"/>
    <w:rsid w:val="00CF2C9C"/>
    <w:rsid w:val="00CF70B1"/>
    <w:rsid w:val="00D03DCA"/>
    <w:rsid w:val="00D25084"/>
    <w:rsid w:val="00D27204"/>
    <w:rsid w:val="00D30237"/>
    <w:rsid w:val="00D3492F"/>
    <w:rsid w:val="00D35538"/>
    <w:rsid w:val="00D35F4C"/>
    <w:rsid w:val="00D43132"/>
    <w:rsid w:val="00D66777"/>
    <w:rsid w:val="00D763D7"/>
    <w:rsid w:val="00D76E06"/>
    <w:rsid w:val="00D83C22"/>
    <w:rsid w:val="00D9404C"/>
    <w:rsid w:val="00DA3424"/>
    <w:rsid w:val="00DC0CAB"/>
    <w:rsid w:val="00DD32D0"/>
    <w:rsid w:val="00DD341C"/>
    <w:rsid w:val="00DD5C33"/>
    <w:rsid w:val="00DD7B08"/>
    <w:rsid w:val="00DE1FAD"/>
    <w:rsid w:val="00E03356"/>
    <w:rsid w:val="00E03723"/>
    <w:rsid w:val="00E045CC"/>
    <w:rsid w:val="00E04BC0"/>
    <w:rsid w:val="00E058A3"/>
    <w:rsid w:val="00E0661C"/>
    <w:rsid w:val="00E20ED6"/>
    <w:rsid w:val="00E22AB9"/>
    <w:rsid w:val="00E26AD3"/>
    <w:rsid w:val="00E35F26"/>
    <w:rsid w:val="00E371D7"/>
    <w:rsid w:val="00E47324"/>
    <w:rsid w:val="00E53EA8"/>
    <w:rsid w:val="00E54C66"/>
    <w:rsid w:val="00E652F3"/>
    <w:rsid w:val="00E7088E"/>
    <w:rsid w:val="00E71BA2"/>
    <w:rsid w:val="00E821FD"/>
    <w:rsid w:val="00E8263C"/>
    <w:rsid w:val="00E93C38"/>
    <w:rsid w:val="00EA0272"/>
    <w:rsid w:val="00EB01C8"/>
    <w:rsid w:val="00EB4E8C"/>
    <w:rsid w:val="00EC089E"/>
    <w:rsid w:val="00EC2252"/>
    <w:rsid w:val="00ED268A"/>
    <w:rsid w:val="00ED3B65"/>
    <w:rsid w:val="00ED46B6"/>
    <w:rsid w:val="00EE02CA"/>
    <w:rsid w:val="00EE6517"/>
    <w:rsid w:val="00EF5616"/>
    <w:rsid w:val="00EF7136"/>
    <w:rsid w:val="00F01AA2"/>
    <w:rsid w:val="00F05B77"/>
    <w:rsid w:val="00F13CFE"/>
    <w:rsid w:val="00F260B1"/>
    <w:rsid w:val="00F32C3E"/>
    <w:rsid w:val="00F42931"/>
    <w:rsid w:val="00F4615F"/>
    <w:rsid w:val="00F4764B"/>
    <w:rsid w:val="00F66462"/>
    <w:rsid w:val="00F71FF9"/>
    <w:rsid w:val="00F775C2"/>
    <w:rsid w:val="00F8518B"/>
    <w:rsid w:val="00F94CE8"/>
    <w:rsid w:val="00F9696E"/>
    <w:rsid w:val="00F9784D"/>
    <w:rsid w:val="00FA1080"/>
    <w:rsid w:val="00FA55AB"/>
    <w:rsid w:val="00FB2C84"/>
    <w:rsid w:val="00FB30B8"/>
    <w:rsid w:val="00FC4AA8"/>
    <w:rsid w:val="00FC7254"/>
    <w:rsid w:val="00FD0F29"/>
    <w:rsid w:val="00FD7DDF"/>
    <w:rsid w:val="00FE27EE"/>
    <w:rsid w:val="00FF250F"/>
    <w:rsid w:val="00FF5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6DFC57A"/>
  <w15:chartTrackingRefBased/>
  <w15:docId w15:val="{B91254C5-BF68-47CC-B008-9BEE64311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D4313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pPr>
      <w:jc w:val="center"/>
    </w:pPr>
    <w:rPr>
      <w:b/>
      <w:sz w:val="24"/>
    </w:rPr>
  </w:style>
  <w:style w:type="table" w:styleId="Tabela-Siatka">
    <w:name w:val="Table Grid"/>
    <w:basedOn w:val="Standardowy"/>
    <w:uiPriority w:val="39"/>
    <w:rsid w:val="002542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nakZnak">
    <w:name w:val="Znak Znak"/>
    <w:basedOn w:val="Normalny"/>
    <w:rsid w:val="005C46AE"/>
    <w:rPr>
      <w:sz w:val="24"/>
      <w:szCs w:val="24"/>
    </w:rPr>
  </w:style>
  <w:style w:type="paragraph" w:customStyle="1" w:styleId="Default">
    <w:name w:val="Default"/>
    <w:rsid w:val="00274002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Odwoaniedokomentarza">
    <w:name w:val="annotation reference"/>
    <w:semiHidden/>
    <w:unhideWhenUsed/>
    <w:rsid w:val="00436A7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36A79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36A79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36A79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436A79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36A79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436A79"/>
    <w:rPr>
      <w:rFonts w:ascii="Segoe UI" w:hAnsi="Segoe UI" w:cs="Segoe UI"/>
      <w:sz w:val="18"/>
      <w:szCs w:val="18"/>
    </w:rPr>
  </w:style>
  <w:style w:type="paragraph" w:customStyle="1" w:styleId="Style3">
    <w:name w:val="Style3"/>
    <w:basedOn w:val="Normalny"/>
    <w:uiPriority w:val="99"/>
    <w:rsid w:val="006D2D0F"/>
    <w:pPr>
      <w:widowControl w:val="0"/>
      <w:autoSpaceDE w:val="0"/>
      <w:autoSpaceDN w:val="0"/>
      <w:adjustRightInd w:val="0"/>
    </w:pPr>
    <w:rPr>
      <w:rFonts w:ascii="Arial Narrow" w:hAnsi="Arial Narrow"/>
      <w:sz w:val="24"/>
      <w:szCs w:val="24"/>
    </w:rPr>
  </w:style>
  <w:style w:type="paragraph" w:customStyle="1" w:styleId="Style5">
    <w:name w:val="Style5"/>
    <w:basedOn w:val="Normalny"/>
    <w:uiPriority w:val="99"/>
    <w:rsid w:val="006D2D0F"/>
    <w:pPr>
      <w:widowControl w:val="0"/>
      <w:autoSpaceDE w:val="0"/>
      <w:autoSpaceDN w:val="0"/>
      <w:adjustRightInd w:val="0"/>
      <w:spacing w:line="245" w:lineRule="exact"/>
    </w:pPr>
    <w:rPr>
      <w:rFonts w:ascii="Arial Narrow" w:hAnsi="Arial Narrow"/>
      <w:sz w:val="24"/>
      <w:szCs w:val="24"/>
    </w:rPr>
  </w:style>
  <w:style w:type="character" w:customStyle="1" w:styleId="FontStyle14">
    <w:name w:val="Font Style14"/>
    <w:uiPriority w:val="99"/>
    <w:rsid w:val="006D2D0F"/>
    <w:rPr>
      <w:rFonts w:ascii="Calibri" w:hAnsi="Calibri" w:cs="Calibri"/>
      <w:sz w:val="18"/>
      <w:szCs w:val="18"/>
    </w:rPr>
  </w:style>
  <w:style w:type="paragraph" w:customStyle="1" w:styleId="Style1">
    <w:name w:val="Style1"/>
    <w:basedOn w:val="Normalny"/>
    <w:uiPriority w:val="99"/>
    <w:rsid w:val="006D2D0F"/>
    <w:pPr>
      <w:widowControl w:val="0"/>
      <w:autoSpaceDE w:val="0"/>
      <w:autoSpaceDN w:val="0"/>
      <w:adjustRightInd w:val="0"/>
      <w:spacing w:line="245" w:lineRule="exact"/>
    </w:pPr>
    <w:rPr>
      <w:rFonts w:ascii="Arial Narrow" w:hAnsi="Arial Narrow"/>
      <w:sz w:val="24"/>
      <w:szCs w:val="24"/>
    </w:rPr>
  </w:style>
  <w:style w:type="character" w:customStyle="1" w:styleId="FontStyle13">
    <w:name w:val="Font Style13"/>
    <w:uiPriority w:val="99"/>
    <w:rsid w:val="006D2D0F"/>
    <w:rPr>
      <w:rFonts w:ascii="Calibri" w:hAnsi="Calibri" w:cs="Calibri"/>
      <w:b/>
      <w:bCs/>
      <w:sz w:val="18"/>
      <w:szCs w:val="18"/>
    </w:rPr>
  </w:style>
  <w:style w:type="paragraph" w:customStyle="1" w:styleId="Style2">
    <w:name w:val="Style2"/>
    <w:basedOn w:val="Normalny"/>
    <w:uiPriority w:val="99"/>
    <w:rsid w:val="006D2D0F"/>
    <w:pPr>
      <w:widowControl w:val="0"/>
      <w:autoSpaceDE w:val="0"/>
      <w:autoSpaceDN w:val="0"/>
      <w:adjustRightInd w:val="0"/>
      <w:spacing w:line="242" w:lineRule="exact"/>
    </w:pPr>
    <w:rPr>
      <w:rFonts w:ascii="Calibri" w:hAnsi="Calibri" w:cs="Calibri"/>
      <w:sz w:val="24"/>
      <w:szCs w:val="24"/>
    </w:rPr>
  </w:style>
  <w:style w:type="character" w:customStyle="1" w:styleId="FontStyle11">
    <w:name w:val="Font Style11"/>
    <w:uiPriority w:val="99"/>
    <w:rsid w:val="006D2D0F"/>
    <w:rPr>
      <w:rFonts w:ascii="Calibri" w:hAnsi="Calibri" w:cs="Calibri"/>
      <w:sz w:val="18"/>
      <w:szCs w:val="18"/>
    </w:rPr>
  </w:style>
  <w:style w:type="paragraph" w:styleId="Poprawka">
    <w:name w:val="Revision"/>
    <w:hidden/>
    <w:uiPriority w:val="99"/>
    <w:semiHidden/>
    <w:rsid w:val="00B018BC"/>
  </w:style>
  <w:style w:type="paragraph" w:styleId="Bezodstpw">
    <w:name w:val="No Spacing"/>
    <w:uiPriority w:val="1"/>
    <w:qFormat/>
    <w:rsid w:val="00F71FF9"/>
    <w:rPr>
      <w:rFonts w:ascii="Calibri" w:eastAsia="Calibri" w:hAnsi="Calibri"/>
      <w:sz w:val="22"/>
      <w:szCs w:val="22"/>
      <w:lang w:eastAsia="en-US"/>
    </w:rPr>
  </w:style>
  <w:style w:type="character" w:customStyle="1" w:styleId="SC86080">
    <w:name w:val="SC86080"/>
    <w:uiPriority w:val="99"/>
    <w:rsid w:val="00F71FF9"/>
    <w:rPr>
      <w:color w:val="000000"/>
      <w:sz w:val="19"/>
    </w:rPr>
  </w:style>
  <w:style w:type="paragraph" w:styleId="Nagwek">
    <w:name w:val="header"/>
    <w:basedOn w:val="Normalny"/>
    <w:link w:val="NagwekZnak"/>
    <w:uiPriority w:val="99"/>
    <w:rsid w:val="00F71FF9"/>
    <w:pPr>
      <w:tabs>
        <w:tab w:val="center" w:pos="4536"/>
        <w:tab w:val="right" w:pos="9072"/>
      </w:tabs>
      <w:ind w:left="680" w:firstLine="567"/>
      <w:jc w:val="both"/>
    </w:pPr>
    <w:rPr>
      <w:rFonts w:eastAsia="Batang"/>
      <w:sz w:val="22"/>
      <w:szCs w:val="22"/>
    </w:rPr>
  </w:style>
  <w:style w:type="character" w:customStyle="1" w:styleId="NagwekZnak">
    <w:name w:val="Nagłówek Znak"/>
    <w:link w:val="Nagwek"/>
    <w:uiPriority w:val="99"/>
    <w:rsid w:val="00F71FF9"/>
    <w:rPr>
      <w:rFonts w:eastAsia="Batang"/>
      <w:sz w:val="22"/>
      <w:szCs w:val="22"/>
    </w:rPr>
  </w:style>
  <w:style w:type="paragraph" w:customStyle="1" w:styleId="Akapitzlist1">
    <w:name w:val="Akapit z listą1"/>
    <w:basedOn w:val="Normalny"/>
    <w:rsid w:val="00ED268A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customStyle="1" w:styleId="Style6">
    <w:name w:val="Style6"/>
    <w:basedOn w:val="Normalny"/>
    <w:uiPriority w:val="99"/>
    <w:rsid w:val="00F9784D"/>
    <w:pPr>
      <w:widowControl w:val="0"/>
      <w:autoSpaceDE w:val="0"/>
      <w:autoSpaceDN w:val="0"/>
      <w:adjustRightInd w:val="0"/>
      <w:spacing w:line="250" w:lineRule="exact"/>
      <w:jc w:val="center"/>
    </w:pPr>
    <w:rPr>
      <w:sz w:val="24"/>
      <w:szCs w:val="24"/>
    </w:rPr>
  </w:style>
  <w:style w:type="paragraph" w:customStyle="1" w:styleId="Style8">
    <w:name w:val="Style8"/>
    <w:basedOn w:val="Normalny"/>
    <w:uiPriority w:val="99"/>
    <w:rsid w:val="00F9784D"/>
    <w:pPr>
      <w:widowControl w:val="0"/>
      <w:autoSpaceDE w:val="0"/>
      <w:autoSpaceDN w:val="0"/>
      <w:adjustRightInd w:val="0"/>
      <w:spacing w:line="251" w:lineRule="exact"/>
    </w:pPr>
    <w:rPr>
      <w:sz w:val="24"/>
      <w:szCs w:val="24"/>
    </w:rPr>
  </w:style>
  <w:style w:type="character" w:customStyle="1" w:styleId="FontStyle12">
    <w:name w:val="Font Style12"/>
    <w:uiPriority w:val="99"/>
    <w:rsid w:val="00F9784D"/>
    <w:rPr>
      <w:rFonts w:ascii="Times New Roman" w:hAnsi="Times New Roman" w:cs="Times New Roman"/>
      <w:sz w:val="20"/>
      <w:szCs w:val="20"/>
    </w:rPr>
  </w:style>
  <w:style w:type="character" w:customStyle="1" w:styleId="FontStyle15">
    <w:name w:val="Font Style15"/>
    <w:uiPriority w:val="99"/>
    <w:rsid w:val="00F32C3E"/>
    <w:rPr>
      <w:rFonts w:ascii="Calibri" w:hAnsi="Calibri" w:cs="Calibri"/>
      <w:b/>
      <w:bCs/>
      <w:i/>
      <w:iCs/>
      <w:sz w:val="18"/>
      <w:szCs w:val="18"/>
    </w:rPr>
  </w:style>
  <w:style w:type="paragraph" w:customStyle="1" w:styleId="Style4">
    <w:name w:val="Style4"/>
    <w:basedOn w:val="Normalny"/>
    <w:uiPriority w:val="99"/>
    <w:rsid w:val="00F32C3E"/>
    <w:pPr>
      <w:widowControl w:val="0"/>
      <w:autoSpaceDE w:val="0"/>
      <w:autoSpaceDN w:val="0"/>
      <w:adjustRightInd w:val="0"/>
      <w:spacing w:line="202" w:lineRule="exact"/>
      <w:jc w:val="center"/>
    </w:pPr>
    <w:rPr>
      <w:rFonts w:ascii="Calibri" w:hAnsi="Calibri" w:cs="Calibri"/>
      <w:sz w:val="24"/>
      <w:szCs w:val="24"/>
    </w:rPr>
  </w:style>
  <w:style w:type="character" w:customStyle="1" w:styleId="FontStyle16">
    <w:name w:val="Font Style16"/>
    <w:uiPriority w:val="99"/>
    <w:rsid w:val="00F32C3E"/>
    <w:rPr>
      <w:rFonts w:ascii="Calibri" w:hAnsi="Calibri" w:cs="Calibri"/>
      <w:sz w:val="16"/>
      <w:szCs w:val="16"/>
    </w:rPr>
  </w:style>
  <w:style w:type="paragraph" w:customStyle="1" w:styleId="Style9">
    <w:name w:val="Style9"/>
    <w:basedOn w:val="Normalny"/>
    <w:uiPriority w:val="99"/>
    <w:rsid w:val="00F32C3E"/>
    <w:pPr>
      <w:widowControl w:val="0"/>
      <w:autoSpaceDE w:val="0"/>
      <w:autoSpaceDN w:val="0"/>
      <w:adjustRightInd w:val="0"/>
    </w:pPr>
    <w:rPr>
      <w:rFonts w:ascii="Calibri" w:hAnsi="Calibri" w:cs="Calibri"/>
      <w:sz w:val="24"/>
      <w:szCs w:val="24"/>
    </w:rPr>
  </w:style>
  <w:style w:type="paragraph" w:customStyle="1" w:styleId="Style10">
    <w:name w:val="Style10"/>
    <w:basedOn w:val="Normalny"/>
    <w:uiPriority w:val="99"/>
    <w:rsid w:val="00F32C3E"/>
    <w:pPr>
      <w:widowControl w:val="0"/>
      <w:autoSpaceDE w:val="0"/>
      <w:autoSpaceDN w:val="0"/>
      <w:adjustRightInd w:val="0"/>
    </w:pPr>
    <w:rPr>
      <w:rFonts w:ascii="Calibri" w:hAnsi="Calibri" w:cs="Calibri"/>
      <w:sz w:val="24"/>
      <w:szCs w:val="24"/>
    </w:rPr>
  </w:style>
  <w:style w:type="character" w:customStyle="1" w:styleId="FontStyle17">
    <w:name w:val="Font Style17"/>
    <w:uiPriority w:val="99"/>
    <w:rsid w:val="00F32C3E"/>
    <w:rPr>
      <w:rFonts w:ascii="Calibri" w:hAnsi="Calibri" w:cs="Calibri"/>
      <w:b/>
      <w:bCs/>
      <w:sz w:val="16"/>
      <w:szCs w:val="16"/>
    </w:rPr>
  </w:style>
  <w:style w:type="paragraph" w:styleId="Stopka">
    <w:name w:val="footer"/>
    <w:basedOn w:val="Normalny"/>
    <w:link w:val="StopkaZnak"/>
    <w:uiPriority w:val="99"/>
    <w:unhideWhenUsed/>
    <w:rsid w:val="002251D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251DA"/>
  </w:style>
  <w:style w:type="paragraph" w:customStyle="1" w:styleId="ZnakZnak0">
    <w:name w:val="Znak Znak"/>
    <w:basedOn w:val="Normalny"/>
    <w:rsid w:val="007A3FA9"/>
    <w:rPr>
      <w:sz w:val="24"/>
      <w:szCs w:val="24"/>
    </w:rPr>
  </w:style>
  <w:style w:type="paragraph" w:styleId="Akapitzlist">
    <w:name w:val="List Paragraph"/>
    <w:basedOn w:val="Normalny"/>
    <w:uiPriority w:val="34"/>
    <w:qFormat/>
    <w:rsid w:val="00496B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770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51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9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3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0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0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80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02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4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6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9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7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7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3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5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71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87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6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10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888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83</Words>
  <Characters>7102</Characters>
  <Application>Microsoft Office Word</Application>
  <DocSecurity>0</DocSecurity>
  <Lines>59</Lines>
  <Paragraphs>1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RAMETRY TECHNICZNE Z SYSTEMEM MONITORUJĄCYM</vt:lpstr>
      <vt:lpstr>PARAMETRY TECHNICZNE Z SYSTEMEM MONITORUJĄCYM</vt:lpstr>
    </vt:vector>
  </TitlesOfParts>
  <Company/>
  <LinksUpToDate>false</LinksUpToDate>
  <CharactersWithSpaces>8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METRY TECHNICZNE Z SYSTEMEM MONITORUJĄCYM</dc:title>
  <dc:subject/>
  <dc:creator>Szpital_MED</dc:creator>
  <cp:keywords/>
  <cp:lastModifiedBy>Ewa Stelmach</cp:lastModifiedBy>
  <cp:revision>2</cp:revision>
  <cp:lastPrinted>2021-11-09T07:25:00Z</cp:lastPrinted>
  <dcterms:created xsi:type="dcterms:W3CDTF">2021-11-10T10:08:00Z</dcterms:created>
  <dcterms:modified xsi:type="dcterms:W3CDTF">2021-11-10T10:08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009cb06-7738-4ab2-bfa1-5e7551442bdd_Enabled">
    <vt:lpwstr>true</vt:lpwstr>
  </property>
  <property fmtid="{D5CDD505-2E9C-101B-9397-08002B2CF9AE}" pid="3" name="MSIP_Label_8009cb06-7738-4ab2-bfa1-5e7551442bdd_SetDate">
    <vt:lpwstr>2021-10-19T13:47:17Z</vt:lpwstr>
  </property>
  <property fmtid="{D5CDD505-2E9C-101B-9397-08002B2CF9AE}" pid="4" name="MSIP_Label_8009cb06-7738-4ab2-bfa1-5e7551442bdd_Method">
    <vt:lpwstr>Standard</vt:lpwstr>
  </property>
  <property fmtid="{D5CDD505-2E9C-101B-9397-08002B2CF9AE}" pid="5" name="MSIP_Label_8009cb06-7738-4ab2-bfa1-5e7551442bdd_Name">
    <vt:lpwstr>8009cb06-7738-4ab2-bfa1-5e7551442bdd</vt:lpwstr>
  </property>
  <property fmtid="{D5CDD505-2E9C-101B-9397-08002B2CF9AE}" pid="6" name="MSIP_Label_8009cb06-7738-4ab2-bfa1-5e7551442bdd_SiteId">
    <vt:lpwstr>9295d077-5563-4c2d-9456-be5c3ad9f4ec</vt:lpwstr>
  </property>
  <property fmtid="{D5CDD505-2E9C-101B-9397-08002B2CF9AE}" pid="7" name="MSIP_Label_8009cb06-7738-4ab2-bfa1-5e7551442bdd_ActionId">
    <vt:lpwstr>3d575b16-44b2-4af9-8585-4f84507b2636</vt:lpwstr>
  </property>
  <property fmtid="{D5CDD505-2E9C-101B-9397-08002B2CF9AE}" pid="8" name="MSIP_Label_8009cb06-7738-4ab2-bfa1-5e7551442bdd_ContentBits">
    <vt:lpwstr>2</vt:lpwstr>
  </property>
</Properties>
</file>